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64D33" w14:textId="77777777" w:rsidR="00E064A6" w:rsidRPr="00E064A6" w:rsidRDefault="00E064A6" w:rsidP="00E064A6">
      <w:pPr>
        <w:spacing w:after="0" w:line="240" w:lineRule="auto"/>
        <w:jc w:val="center"/>
        <w:rPr>
          <w:rFonts w:ascii="Times New Roman" w:hAnsi="Times New Roman" w:cs="Times New Roman"/>
          <w:b/>
          <w:bCs/>
          <w:lang w:val="ms-MY"/>
        </w:rPr>
      </w:pPr>
      <w:r w:rsidRPr="00E064A6">
        <w:rPr>
          <w:rFonts w:ascii="Times New Roman" w:hAnsi="Times New Roman" w:cs="Times New Roman"/>
          <w:b/>
          <w:bCs/>
          <w:lang w:val="ms-MY"/>
        </w:rPr>
        <w:t xml:space="preserve">TITLE IN MALAY/ARABIC </w:t>
      </w:r>
      <w:r w:rsidRPr="00E064A6">
        <w:rPr>
          <w:rFonts w:ascii="Times New Roman" w:hAnsi="Times New Roman" w:cs="Times New Roman"/>
          <w:b/>
          <w:bCs/>
          <w:color w:val="FF0000"/>
          <w:lang w:val="ms-MY"/>
        </w:rPr>
        <w:t>(Times New Roman, 11, Bold, Uppercase)</w:t>
      </w:r>
    </w:p>
    <w:p w14:paraId="672C8D2B" w14:textId="77777777" w:rsidR="00E064A6" w:rsidRPr="00E064A6" w:rsidRDefault="00E064A6" w:rsidP="00E064A6">
      <w:pPr>
        <w:spacing w:after="0" w:line="240" w:lineRule="auto"/>
        <w:jc w:val="center"/>
        <w:rPr>
          <w:rFonts w:ascii="Times New Roman" w:hAnsi="Times New Roman" w:cs="Times New Roman"/>
          <w:b/>
          <w:bCs/>
          <w:lang w:val="ms-MY"/>
        </w:rPr>
      </w:pPr>
    </w:p>
    <w:p w14:paraId="33309D30" w14:textId="77777777" w:rsidR="00E064A6" w:rsidRPr="00E064A6" w:rsidRDefault="00E064A6" w:rsidP="00E064A6">
      <w:pPr>
        <w:spacing w:after="0" w:line="240" w:lineRule="auto"/>
        <w:jc w:val="center"/>
        <w:rPr>
          <w:rFonts w:ascii="Times New Roman" w:hAnsi="Times New Roman" w:cs="Times New Roman"/>
          <w:i/>
          <w:iCs/>
          <w:lang w:val="ms-MY"/>
        </w:rPr>
      </w:pPr>
      <w:r w:rsidRPr="00E064A6">
        <w:rPr>
          <w:rFonts w:ascii="Times New Roman" w:hAnsi="Times New Roman" w:cs="Times New Roman"/>
          <w:i/>
          <w:iCs/>
          <w:lang w:val="ms-MY"/>
        </w:rPr>
        <w:t xml:space="preserve">TITLE IN ENGLISH </w:t>
      </w:r>
      <w:r w:rsidRPr="00E064A6">
        <w:rPr>
          <w:rFonts w:ascii="Times New Roman" w:hAnsi="Times New Roman" w:cs="Times New Roman"/>
          <w:i/>
          <w:iCs/>
          <w:color w:val="FF0000"/>
          <w:lang w:val="ms-MY"/>
        </w:rPr>
        <w:t>(Times New Roman, 11, Italice, Uppercase)</w:t>
      </w:r>
    </w:p>
    <w:p w14:paraId="6B0B09DC" w14:textId="77777777" w:rsidR="00E064A6" w:rsidRPr="00E064A6" w:rsidRDefault="00E064A6" w:rsidP="00E064A6">
      <w:pPr>
        <w:spacing w:after="0" w:line="240" w:lineRule="auto"/>
        <w:jc w:val="center"/>
        <w:rPr>
          <w:rFonts w:ascii="Times New Roman" w:hAnsi="Times New Roman" w:cs="Times New Roman"/>
          <w:b/>
          <w:bCs/>
          <w:lang w:val="ms-MY"/>
        </w:rPr>
      </w:pPr>
    </w:p>
    <w:p w14:paraId="21862B71"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bookmarkStart w:id="0" w:name="_heading=h.gjdgxs" w:colFirst="0" w:colLast="0"/>
      <w:bookmarkEnd w:id="0"/>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 xml:space="preserve">*Author 1, </w:t>
      </w:r>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 xml:space="preserve">Author 2 &amp; </w:t>
      </w:r>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Author 3</w:t>
      </w:r>
    </w:p>
    <w:p w14:paraId="333D64E5"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p>
    <w:p w14:paraId="55546CAC"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r w:rsidRPr="00E064A6">
        <w:rPr>
          <w:rFonts w:ascii="Times New Roman" w:hAnsi="Times New Roman" w:cs="Times New Roman"/>
          <w:color w:val="FF0000"/>
          <w:vertAlign w:val="superscript"/>
          <w:lang w:val="ms-MY"/>
        </w:rPr>
        <w:t>i</w:t>
      </w:r>
      <w:r w:rsidRPr="00E064A6">
        <w:rPr>
          <w:rFonts w:ascii="Times New Roman" w:hAnsi="Times New Roman" w:cs="Times New Roman"/>
          <w:color w:val="FF0000"/>
          <w:sz w:val="18"/>
          <w:szCs w:val="18"/>
          <w:lang w:val="ms-MY"/>
        </w:rPr>
        <w:t>Full affiliation</w:t>
      </w:r>
    </w:p>
    <w:p w14:paraId="22D9E744" w14:textId="77777777" w:rsidR="00E064A6" w:rsidRPr="00E064A6" w:rsidRDefault="00E064A6" w:rsidP="00E064A6">
      <w:pPr>
        <w:spacing w:after="0" w:line="240" w:lineRule="auto"/>
        <w:jc w:val="center"/>
        <w:rPr>
          <w:rFonts w:ascii="Times New Roman" w:hAnsi="Times New Roman" w:cs="Times New Roman"/>
          <w:color w:val="000000"/>
          <w:sz w:val="18"/>
          <w:szCs w:val="18"/>
          <w:lang w:val="ms-MY"/>
        </w:rPr>
      </w:pPr>
    </w:p>
    <w:p w14:paraId="12E33492" w14:textId="1C89DAF2" w:rsidR="00F91F4F" w:rsidRDefault="00E064A6" w:rsidP="00E064A6">
      <w:pPr>
        <w:widowControl w:val="0"/>
        <w:autoSpaceDE w:val="0"/>
        <w:autoSpaceDN w:val="0"/>
        <w:spacing w:after="0" w:line="240" w:lineRule="auto"/>
        <w:ind w:left="120" w:right="138"/>
        <w:jc w:val="center"/>
        <w:rPr>
          <w:rFonts w:ascii="Arial MT" w:eastAsia="Arial MT" w:hAnsi="Arial MT" w:cs="Arial MT"/>
          <w:lang w:val="ms"/>
        </w:rPr>
      </w:pPr>
      <w:r w:rsidRPr="00E064A6">
        <w:rPr>
          <w:rFonts w:ascii="Times New Roman" w:hAnsi="Times New Roman" w:cs="Times New Roman"/>
          <w:color w:val="000000"/>
          <w:sz w:val="18"/>
          <w:szCs w:val="18"/>
          <w:lang w:val="ms-MY"/>
        </w:rPr>
        <w:t xml:space="preserve">*(Corresponding author) e-mail: </w:t>
      </w:r>
      <w:hyperlink r:id="rId12" w:history="1">
        <w:r w:rsidRPr="00E064A6">
          <w:rPr>
            <w:rFonts w:ascii="Times New Roman" w:hAnsi="Times New Roman" w:cs="Times New Roman"/>
            <w:color w:val="0563C1"/>
            <w:sz w:val="18"/>
            <w:szCs w:val="18"/>
            <w:u w:val="single"/>
            <w:lang w:val="ms-MY"/>
          </w:rPr>
          <w:t>xxx@gmail.com</w:t>
        </w:r>
      </w:hyperlink>
    </w:p>
    <w:p w14:paraId="73EEE922" w14:textId="77777777" w:rsidR="00E064A6" w:rsidRPr="001529A3" w:rsidRDefault="00E064A6" w:rsidP="00E064A6">
      <w:pPr>
        <w:widowControl w:val="0"/>
        <w:autoSpaceDE w:val="0"/>
        <w:autoSpaceDN w:val="0"/>
        <w:spacing w:after="0" w:line="240" w:lineRule="auto"/>
        <w:ind w:left="120" w:right="138"/>
        <w:jc w:val="center"/>
        <w:rPr>
          <w:rFonts w:asciiTheme="majorBidi" w:hAnsiTheme="majorBidi" w:cstheme="majorBidi"/>
          <w:b/>
          <w:color w:val="FF0000"/>
          <w:lang w:val="en-US"/>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A101E8">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37A8A">
              <w:trPr>
                <w:trHeight w:val="277"/>
              </w:trPr>
              <w:tc>
                <w:tcPr>
                  <w:tcW w:w="2835" w:type="dxa"/>
                  <w:vMerge w:val="restart"/>
                  <w:vAlign w:val="center"/>
                </w:tcPr>
                <w:p w14:paraId="71299984" w14:textId="086A651F" w:rsidR="00FF1EC9" w:rsidRPr="00CA4C90" w:rsidRDefault="00FF1EC9" w:rsidP="00FF1EC9">
                  <w:pPr>
                    <w:rPr>
                      <w:rFonts w:asciiTheme="minorBidi" w:hAnsiTheme="minorBidi" w:cstheme="minorBidi"/>
                      <w:b/>
                      <w:bCs/>
                      <w:i/>
                      <w:iCs/>
                      <w:sz w:val="13"/>
                      <w:szCs w:val="13"/>
                      <w:lang w:val="en-MY"/>
                    </w:rPr>
                  </w:pPr>
                  <w:bookmarkStart w:id="1" w:name="_Hlk139627045"/>
                  <w:r w:rsidRPr="00CA4C90">
                    <w:rPr>
                      <w:rFonts w:asciiTheme="minorBidi" w:hAnsiTheme="minorBidi" w:cstheme="minorBidi"/>
                      <w:b/>
                      <w:bCs/>
                      <w:i/>
                      <w:iCs/>
                      <w:sz w:val="13"/>
                      <w:szCs w:val="13"/>
                      <w:lang w:val="en-MY"/>
                    </w:rPr>
                    <w:t>Article history:</w:t>
                  </w:r>
                </w:p>
                <w:bookmarkEnd w:id="1"/>
                <w:p w14:paraId="63F353B6" w14:textId="6C48AC06" w:rsidR="00FF1EC9" w:rsidRPr="000316A8" w:rsidRDefault="00FF1EC9" w:rsidP="00FF1EC9">
                  <w:pPr>
                    <w:rPr>
                      <w:rFonts w:asciiTheme="minorBidi" w:hAnsiTheme="minorBidi" w:cstheme="minorBidi"/>
                      <w:b/>
                      <w:color w:val="EE0000"/>
                      <w:sz w:val="13"/>
                      <w:szCs w:val="13"/>
                    </w:rPr>
                  </w:pPr>
                  <w:r w:rsidRPr="000316A8">
                    <w:rPr>
                      <w:rFonts w:asciiTheme="minorBidi" w:hAnsiTheme="minorBidi" w:cstheme="minorBidi"/>
                      <w:color w:val="EE0000"/>
                      <w:sz w:val="13"/>
                      <w:szCs w:val="13"/>
                    </w:rPr>
                    <w:t xml:space="preserve">Submission date: </w:t>
                  </w:r>
                  <w:r w:rsidR="003332C2" w:rsidRPr="000316A8">
                    <w:rPr>
                      <w:rFonts w:asciiTheme="minorBidi" w:hAnsiTheme="minorBidi" w:cstheme="minorBidi"/>
                      <w:color w:val="EE0000"/>
                      <w:sz w:val="13"/>
                      <w:szCs w:val="13"/>
                    </w:rPr>
                    <w:t>1</w:t>
                  </w:r>
                  <w:r w:rsidR="00A101E8" w:rsidRPr="000316A8">
                    <w:rPr>
                      <w:rFonts w:asciiTheme="minorBidi" w:hAnsiTheme="minorBidi" w:cstheme="minorBidi"/>
                      <w:color w:val="EE0000"/>
                      <w:sz w:val="13"/>
                      <w:szCs w:val="13"/>
                    </w:rPr>
                    <w:t xml:space="preserve"> </w:t>
                  </w:r>
                  <w:r w:rsidR="003332C2" w:rsidRPr="000316A8">
                    <w:rPr>
                      <w:rFonts w:asciiTheme="minorBidi" w:hAnsiTheme="minorBidi" w:cstheme="minorBidi"/>
                      <w:color w:val="EE0000"/>
                      <w:sz w:val="13"/>
                      <w:szCs w:val="13"/>
                    </w:rPr>
                    <w:t>September</w:t>
                  </w:r>
                  <w:r w:rsidRPr="000316A8">
                    <w:rPr>
                      <w:rFonts w:asciiTheme="minorBidi" w:hAnsiTheme="minorBidi" w:cstheme="minorBidi"/>
                      <w:color w:val="EE0000"/>
                      <w:sz w:val="13"/>
                      <w:szCs w:val="13"/>
                    </w:rPr>
                    <w:t xml:space="preserve"> 202</w:t>
                  </w:r>
                  <w:r w:rsidR="009141B9" w:rsidRPr="000316A8">
                    <w:rPr>
                      <w:rFonts w:asciiTheme="minorBidi" w:hAnsiTheme="minorBidi" w:cstheme="minorBidi"/>
                      <w:color w:val="EE0000"/>
                      <w:sz w:val="13"/>
                      <w:szCs w:val="13"/>
                    </w:rPr>
                    <w:t>4</w:t>
                  </w:r>
                </w:p>
                <w:p w14:paraId="08DF6994" w14:textId="2CE3B193" w:rsidR="00FF1EC9" w:rsidRPr="000316A8" w:rsidRDefault="00FF1EC9" w:rsidP="00FF1EC9">
                  <w:pPr>
                    <w:rPr>
                      <w:rFonts w:asciiTheme="minorBidi" w:hAnsiTheme="minorBidi" w:cstheme="minorBidi"/>
                      <w:color w:val="EE0000"/>
                      <w:sz w:val="13"/>
                      <w:szCs w:val="13"/>
                      <w:lang w:val="en-MY"/>
                    </w:rPr>
                  </w:pPr>
                  <w:r w:rsidRPr="000316A8">
                    <w:rPr>
                      <w:rFonts w:asciiTheme="minorBidi" w:hAnsiTheme="minorBidi"/>
                      <w:color w:val="EE0000"/>
                      <w:sz w:val="13"/>
                      <w:szCs w:val="13"/>
                    </w:rPr>
                    <w:t xml:space="preserve">Received in revised form: </w:t>
                  </w:r>
                  <w:r w:rsidR="003332C2" w:rsidRPr="000316A8">
                    <w:rPr>
                      <w:rFonts w:asciiTheme="minorBidi" w:hAnsiTheme="minorBidi"/>
                      <w:color w:val="EE0000"/>
                      <w:sz w:val="13"/>
                      <w:szCs w:val="13"/>
                    </w:rPr>
                    <w:t>30</w:t>
                  </w:r>
                  <w:r w:rsidR="001B7DDA" w:rsidRPr="000316A8">
                    <w:rPr>
                      <w:rFonts w:asciiTheme="minorBidi" w:hAnsiTheme="minorBidi"/>
                      <w:color w:val="EE0000"/>
                      <w:sz w:val="13"/>
                      <w:szCs w:val="13"/>
                    </w:rPr>
                    <w:t xml:space="preserve"> </w:t>
                  </w:r>
                  <w:r w:rsidR="003332C2" w:rsidRPr="000316A8">
                    <w:rPr>
                      <w:rFonts w:asciiTheme="minorBidi" w:hAnsiTheme="minorBidi"/>
                      <w:color w:val="EE0000"/>
                      <w:sz w:val="13"/>
                      <w:szCs w:val="13"/>
                    </w:rPr>
                    <w:t>October</w:t>
                  </w:r>
                  <w:r w:rsidRPr="000316A8">
                    <w:rPr>
                      <w:rFonts w:asciiTheme="minorBidi" w:hAnsiTheme="minorBidi"/>
                      <w:color w:val="EE0000"/>
                      <w:sz w:val="13"/>
                      <w:szCs w:val="13"/>
                    </w:rPr>
                    <w:t xml:space="preserve"> 202</w:t>
                  </w:r>
                  <w:r w:rsidR="00A101E8" w:rsidRPr="000316A8">
                    <w:rPr>
                      <w:rFonts w:asciiTheme="minorBidi" w:hAnsiTheme="minorBidi"/>
                      <w:color w:val="EE0000"/>
                      <w:sz w:val="13"/>
                      <w:szCs w:val="13"/>
                    </w:rPr>
                    <w:t>4</w:t>
                  </w:r>
                </w:p>
                <w:p w14:paraId="7DE1FAEC" w14:textId="088C49F8" w:rsidR="00FF1EC9" w:rsidRPr="000316A8" w:rsidRDefault="00FF1EC9" w:rsidP="00FF1EC9">
                  <w:pPr>
                    <w:rPr>
                      <w:rFonts w:asciiTheme="minorBidi" w:hAnsiTheme="minorBidi"/>
                      <w:color w:val="EE0000"/>
                      <w:sz w:val="13"/>
                      <w:szCs w:val="13"/>
                    </w:rPr>
                  </w:pPr>
                  <w:r w:rsidRPr="000316A8">
                    <w:rPr>
                      <w:rFonts w:asciiTheme="minorBidi" w:hAnsiTheme="minorBidi"/>
                      <w:color w:val="EE0000"/>
                      <w:sz w:val="13"/>
                      <w:szCs w:val="13"/>
                    </w:rPr>
                    <w:t xml:space="preserve">Acceptance date: </w:t>
                  </w:r>
                  <w:r w:rsidR="003332C2" w:rsidRPr="000316A8">
                    <w:rPr>
                      <w:rFonts w:asciiTheme="minorBidi" w:hAnsiTheme="minorBidi"/>
                      <w:color w:val="EE0000"/>
                      <w:sz w:val="13"/>
                      <w:szCs w:val="13"/>
                    </w:rPr>
                    <w:t>7 November</w:t>
                  </w:r>
                  <w:r w:rsidRPr="000316A8">
                    <w:rPr>
                      <w:rFonts w:asciiTheme="minorBidi" w:hAnsiTheme="minorBidi"/>
                      <w:color w:val="EE0000"/>
                      <w:sz w:val="13"/>
                      <w:szCs w:val="13"/>
                    </w:rPr>
                    <w:t xml:space="preserve"> 202</w:t>
                  </w:r>
                  <w:r w:rsidR="00D7230E" w:rsidRPr="000316A8">
                    <w:rPr>
                      <w:rFonts w:asciiTheme="minorBidi" w:hAnsiTheme="minorBidi"/>
                      <w:color w:val="EE0000"/>
                      <w:sz w:val="13"/>
                      <w:szCs w:val="13"/>
                    </w:rPr>
                    <w:t>4</w:t>
                  </w:r>
                </w:p>
                <w:p w14:paraId="61643DB9" w14:textId="34EEC1BE" w:rsidR="00FF1EC9" w:rsidRPr="000316A8" w:rsidRDefault="00FF1EC9" w:rsidP="00FF1EC9">
                  <w:pPr>
                    <w:rPr>
                      <w:rFonts w:asciiTheme="minorBidi" w:hAnsiTheme="minorBidi"/>
                      <w:color w:val="EE0000"/>
                      <w:sz w:val="13"/>
                      <w:szCs w:val="13"/>
                    </w:rPr>
                  </w:pPr>
                  <w:r w:rsidRPr="000316A8">
                    <w:rPr>
                      <w:rFonts w:asciiTheme="minorBidi" w:hAnsiTheme="minorBidi"/>
                      <w:color w:val="EE0000"/>
                      <w:sz w:val="13"/>
                      <w:szCs w:val="13"/>
                    </w:rPr>
                    <w:t xml:space="preserve">Available online: </w:t>
                  </w:r>
                  <w:r w:rsidR="003332C2" w:rsidRPr="000316A8">
                    <w:rPr>
                      <w:rFonts w:asciiTheme="minorBidi" w:hAnsiTheme="minorBidi"/>
                      <w:color w:val="EE0000"/>
                      <w:sz w:val="13"/>
                      <w:szCs w:val="13"/>
                    </w:rPr>
                    <w:t>10</w:t>
                  </w:r>
                  <w:r w:rsidRPr="000316A8">
                    <w:rPr>
                      <w:rFonts w:asciiTheme="minorBidi" w:hAnsiTheme="minorBidi"/>
                      <w:color w:val="EE0000"/>
                      <w:sz w:val="13"/>
                      <w:szCs w:val="13"/>
                    </w:rPr>
                    <w:t xml:space="preserve"> </w:t>
                  </w:r>
                  <w:r w:rsidR="003332C2" w:rsidRPr="000316A8">
                    <w:rPr>
                      <w:rFonts w:asciiTheme="minorBidi" w:hAnsiTheme="minorBidi"/>
                      <w:color w:val="EE0000"/>
                      <w:sz w:val="13"/>
                      <w:szCs w:val="13"/>
                    </w:rPr>
                    <w:t>December</w:t>
                  </w:r>
                  <w:r w:rsidRPr="000316A8">
                    <w:rPr>
                      <w:rFonts w:asciiTheme="minorBidi" w:hAnsiTheme="minorBidi"/>
                      <w:color w:val="EE0000"/>
                      <w:sz w:val="13"/>
                      <w:szCs w:val="13"/>
                    </w:rPr>
                    <w:t xml:space="preserve"> 2024</w:t>
                  </w:r>
                </w:p>
                <w:p w14:paraId="5DA0C423" w14:textId="77777777" w:rsidR="00FF1EC9" w:rsidRDefault="00FF1EC9" w:rsidP="00FF1EC9">
                  <w:pPr>
                    <w:rPr>
                      <w:rFonts w:asciiTheme="minorBidi" w:hAnsiTheme="minorBidi" w:cstheme="minorBidi"/>
                      <w:i/>
                      <w:iCs/>
                      <w:sz w:val="13"/>
                      <w:szCs w:val="13"/>
                      <w:lang w:val="en-MY"/>
                    </w:rPr>
                  </w:pPr>
                </w:p>
                <w:p w14:paraId="7B915C10"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6BFB49EA" w:rsidR="00FF1EC9" w:rsidRPr="000316A8" w:rsidRDefault="000316A8" w:rsidP="00F91F4F">
                  <w:pPr>
                    <w:rPr>
                      <w:rFonts w:asciiTheme="minorBidi" w:hAnsiTheme="minorBidi" w:cstheme="minorBidi"/>
                      <w:color w:val="EE0000"/>
                      <w:sz w:val="13"/>
                      <w:szCs w:val="13"/>
                      <w:lang w:val="en-MY"/>
                    </w:rPr>
                  </w:pPr>
                  <w:r w:rsidRPr="000316A8">
                    <w:rPr>
                      <w:rFonts w:asciiTheme="minorBidi" w:hAnsiTheme="minorBidi" w:cstheme="minorBidi"/>
                      <w:color w:val="EE0000"/>
                      <w:sz w:val="13"/>
                      <w:szCs w:val="13"/>
                      <w:lang w:val="en-MY"/>
                    </w:rPr>
                    <w:t>Five to six keywords</w:t>
                  </w:r>
                </w:p>
                <w:p w14:paraId="33063FFD" w14:textId="77777777" w:rsidR="00F91F4F" w:rsidRPr="005567D7" w:rsidRDefault="00F91F4F" w:rsidP="00F91F4F">
                  <w:pPr>
                    <w:rPr>
                      <w:rFonts w:asciiTheme="minorBidi" w:hAnsiTheme="minorBidi" w:cstheme="minorBidi"/>
                      <w:i/>
                      <w:iCs/>
                      <w:sz w:val="13"/>
                      <w:szCs w:val="13"/>
                      <w:lang w:val="en-MY"/>
                    </w:rPr>
                  </w:pPr>
                </w:p>
                <w:p w14:paraId="2F946438"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1B98864E" w14:textId="7FF1EDC6" w:rsidR="00FF1EC9" w:rsidRPr="000316A8" w:rsidRDefault="007279A3" w:rsidP="00476827">
                  <w:pPr>
                    <w:rPr>
                      <w:rFonts w:asciiTheme="minorBidi" w:hAnsiTheme="minorBidi" w:cstheme="minorBidi"/>
                      <w:color w:val="EE0000"/>
                      <w:sz w:val="13"/>
                      <w:szCs w:val="13"/>
                    </w:rPr>
                  </w:pPr>
                  <w:r w:rsidRPr="000316A8">
                    <w:rPr>
                      <w:rFonts w:asciiTheme="minorBidi" w:hAnsiTheme="minorBidi" w:cstheme="minorBidi"/>
                      <w:color w:val="EE0000"/>
                      <w:sz w:val="13"/>
                      <w:szCs w:val="13"/>
                    </w:rPr>
                    <w:t>This research did not receive any specific grant from funding agencies in the public, commercial, or non-profit sectors.</w:t>
                  </w:r>
                </w:p>
                <w:p w14:paraId="415AE7B8" w14:textId="77777777" w:rsidR="006306DB" w:rsidRPr="005567D7" w:rsidRDefault="006306DB" w:rsidP="006306DB">
                  <w:pPr>
                    <w:rPr>
                      <w:rFonts w:asciiTheme="minorBidi" w:hAnsiTheme="minorBidi" w:cstheme="minorBidi"/>
                      <w:i/>
                      <w:iCs/>
                      <w:sz w:val="13"/>
                      <w:szCs w:val="13"/>
                      <w:lang w:val="en-MY"/>
                    </w:rPr>
                  </w:pPr>
                </w:p>
                <w:p w14:paraId="4565199B"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Default="00FF1EC9" w:rsidP="00FF1EC9">
                  <w:pPr>
                    <w:rPr>
                      <w:rFonts w:asciiTheme="minorBidi" w:hAnsiTheme="minorBidi" w:cstheme="minorBidi"/>
                      <w:sz w:val="13"/>
                      <w:szCs w:val="13"/>
                      <w:lang w:val="en-US"/>
                    </w:rPr>
                  </w:pPr>
                  <w:r w:rsidRPr="00366706">
                    <w:rPr>
                      <w:rFonts w:asciiTheme="minorBidi" w:hAnsiTheme="minorBidi" w:cstheme="minorBidi"/>
                      <w:sz w:val="13"/>
                      <w:szCs w:val="13"/>
                    </w:rPr>
                    <w:t>The author</w:t>
                  </w:r>
                  <w:r>
                    <w:rPr>
                      <w:rFonts w:asciiTheme="minorBidi" w:hAnsiTheme="minorBidi" w:cstheme="minorBidi"/>
                      <w:sz w:val="13"/>
                      <w:szCs w:val="13"/>
                      <w:lang w:val="en-US"/>
                    </w:rPr>
                    <w:t>(</w:t>
                  </w:r>
                  <w:r w:rsidRPr="00366706">
                    <w:rPr>
                      <w:rFonts w:asciiTheme="minorBidi" w:hAnsiTheme="minorBidi" w:cstheme="minorBidi"/>
                      <w:sz w:val="13"/>
                      <w:szCs w:val="13"/>
                    </w:rPr>
                    <w:t>s</w:t>
                  </w:r>
                  <w:r>
                    <w:rPr>
                      <w:rFonts w:asciiTheme="minorBidi" w:hAnsiTheme="minorBidi" w:cstheme="minorBidi"/>
                      <w:sz w:val="13"/>
                      <w:szCs w:val="13"/>
                      <w:lang w:val="en-US"/>
                    </w:rPr>
                    <w:t>)</w:t>
                  </w:r>
                  <w:r w:rsidRPr="00366706">
                    <w:rPr>
                      <w:rFonts w:asciiTheme="minorBidi" w:hAnsiTheme="minorBidi" w:cstheme="minorBidi"/>
                      <w:sz w:val="13"/>
                      <w:szCs w:val="13"/>
                    </w:rPr>
                    <w:t xml:space="preserve"> have declared that no competing interests exist</w:t>
                  </w:r>
                  <w:r>
                    <w:rPr>
                      <w:rFonts w:asciiTheme="minorBidi" w:hAnsiTheme="minorBidi" w:cstheme="minorBidi"/>
                      <w:sz w:val="13"/>
                      <w:szCs w:val="13"/>
                      <w:lang w:val="en-US"/>
                    </w:rPr>
                    <w:t>.</w:t>
                  </w:r>
                </w:p>
                <w:p w14:paraId="17211DD1" w14:textId="77777777" w:rsidR="00FF1EC9" w:rsidRDefault="00FF1EC9" w:rsidP="00FF1EC9">
                  <w:pPr>
                    <w:rPr>
                      <w:rFonts w:asciiTheme="minorBidi" w:hAnsiTheme="minorBidi" w:cstheme="minorBidi"/>
                      <w:sz w:val="13"/>
                      <w:szCs w:val="13"/>
                      <w:lang w:val="en-US"/>
                    </w:rPr>
                  </w:pPr>
                </w:p>
                <w:p w14:paraId="6C81A9BF" w14:textId="77777777" w:rsidR="00FF1EC9" w:rsidRDefault="00FF1EC9" w:rsidP="00FF1EC9">
                  <w:pPr>
                    <w:rPr>
                      <w:rFonts w:asciiTheme="minorBidi" w:hAnsiTheme="minorBidi" w:cstheme="minorBidi"/>
                      <w:b/>
                      <w:bCs/>
                      <w:i/>
                      <w:iCs/>
                      <w:sz w:val="13"/>
                      <w:szCs w:val="13"/>
                      <w:lang w:val="en-US"/>
                    </w:rPr>
                  </w:pPr>
                  <w:r w:rsidRPr="005567D7">
                    <w:rPr>
                      <w:rFonts w:asciiTheme="minorBidi" w:hAnsiTheme="minorBidi" w:cstheme="minorBidi"/>
                      <w:b/>
                      <w:bCs/>
                      <w:i/>
                      <w:iCs/>
                      <w:sz w:val="13"/>
                      <w:szCs w:val="13"/>
                      <w:lang w:val="en-US"/>
                    </w:rPr>
                    <w:t>Cite as:</w:t>
                  </w:r>
                </w:p>
                <w:p w14:paraId="6D7D18BA" w14:textId="44D6DFA2" w:rsidR="00B14D58" w:rsidRPr="000316A8" w:rsidRDefault="003332C2" w:rsidP="001B7DDA">
                  <w:pPr>
                    <w:rPr>
                      <w:rFonts w:asciiTheme="minorBidi" w:hAnsiTheme="minorBidi" w:cstheme="minorBidi"/>
                      <w:color w:val="EE0000"/>
                      <w:sz w:val="13"/>
                      <w:szCs w:val="13"/>
                      <w:u w:val="single"/>
                    </w:rPr>
                  </w:pPr>
                  <w:r w:rsidRPr="000316A8">
                    <w:rPr>
                      <w:rFonts w:asciiTheme="minorBidi" w:hAnsiTheme="minorBidi" w:cstheme="minorBidi"/>
                      <w:color w:val="EE0000"/>
                      <w:sz w:val="13"/>
                      <w:szCs w:val="13"/>
                    </w:rPr>
                    <w:t>Marzuki, R., Syahrin, A., Mulyadi, M., &amp; Sirait, N. N</w:t>
                  </w:r>
                  <w:r w:rsidR="001B7DDA" w:rsidRPr="000316A8">
                    <w:rPr>
                      <w:rFonts w:asciiTheme="minorBidi" w:hAnsiTheme="minorBidi" w:cstheme="minorBidi"/>
                      <w:color w:val="EE0000"/>
                      <w:sz w:val="13"/>
                      <w:szCs w:val="13"/>
                    </w:rPr>
                    <w:t>. (</w:t>
                  </w:r>
                  <w:r w:rsidRPr="000316A8">
                    <w:rPr>
                      <w:rFonts w:asciiTheme="minorBidi" w:hAnsiTheme="minorBidi" w:cstheme="minorBidi"/>
                      <w:color w:val="EE0000"/>
                      <w:sz w:val="13"/>
                      <w:szCs w:val="13"/>
                    </w:rPr>
                    <w:t>2024</w:t>
                  </w:r>
                  <w:r w:rsidR="001B7DDA" w:rsidRPr="000316A8">
                    <w:rPr>
                      <w:rFonts w:asciiTheme="minorBidi" w:hAnsiTheme="minorBidi" w:cstheme="minorBidi"/>
                      <w:color w:val="EE0000"/>
                      <w:sz w:val="13"/>
                      <w:szCs w:val="13"/>
                    </w:rPr>
                    <w:t xml:space="preserve">). </w:t>
                  </w:r>
                  <w:r w:rsidRPr="000316A8">
                    <w:rPr>
                      <w:rFonts w:asciiTheme="minorBidi" w:hAnsiTheme="minorBidi" w:cstheme="minorBidi"/>
                      <w:color w:val="EE0000"/>
                      <w:sz w:val="13"/>
                      <w:szCs w:val="13"/>
                    </w:rPr>
                    <w:t>Legal subjects and corporate criminal liability based on law no. 1 of 2023 on the Indonesian criminal code</w:t>
                  </w:r>
                  <w:r w:rsidR="001B7DDA" w:rsidRPr="000316A8">
                    <w:rPr>
                      <w:rFonts w:asciiTheme="minorBidi" w:hAnsiTheme="minorBidi" w:cstheme="minorBidi"/>
                      <w:color w:val="EE0000"/>
                      <w:sz w:val="13"/>
                      <w:szCs w:val="13"/>
                    </w:rPr>
                    <w:t xml:space="preserve">. </w:t>
                  </w:r>
                  <w:r w:rsidR="009D5F68">
                    <w:rPr>
                      <w:rFonts w:asciiTheme="minorBidi" w:hAnsiTheme="minorBidi" w:cstheme="minorBidi"/>
                      <w:i/>
                      <w:iCs/>
                      <w:color w:val="EE0000"/>
                      <w:sz w:val="13"/>
                      <w:szCs w:val="13"/>
                    </w:rPr>
                    <w:t>Syariah and Law Discourse</w:t>
                  </w:r>
                  <w:r w:rsidR="001B7DDA" w:rsidRPr="000316A8">
                    <w:rPr>
                      <w:rFonts w:asciiTheme="minorBidi" w:hAnsiTheme="minorBidi" w:cstheme="minorBidi"/>
                      <w:i/>
                      <w:iCs/>
                      <w:color w:val="EE0000"/>
                      <w:sz w:val="13"/>
                      <w:szCs w:val="13"/>
                    </w:rPr>
                    <w:t>,</w:t>
                  </w:r>
                  <w:r w:rsidR="00476827" w:rsidRPr="000316A8">
                    <w:rPr>
                      <w:rFonts w:asciiTheme="minorBidi" w:hAnsiTheme="minorBidi" w:cstheme="minorBidi"/>
                      <w:i/>
                      <w:iCs/>
                      <w:color w:val="EE0000"/>
                      <w:sz w:val="13"/>
                      <w:szCs w:val="13"/>
                    </w:rPr>
                    <w:t xml:space="preserve"> 1</w:t>
                  </w:r>
                  <w:r w:rsidR="00476827" w:rsidRPr="000316A8">
                    <w:rPr>
                      <w:rFonts w:asciiTheme="minorBidi" w:hAnsiTheme="minorBidi" w:cstheme="minorBidi"/>
                      <w:color w:val="EE0000"/>
                      <w:sz w:val="13"/>
                      <w:szCs w:val="13"/>
                    </w:rPr>
                    <w:t>(</w:t>
                  </w:r>
                  <w:r w:rsidRPr="000316A8">
                    <w:rPr>
                      <w:rFonts w:asciiTheme="minorBidi" w:hAnsiTheme="minorBidi" w:cstheme="minorBidi"/>
                      <w:color w:val="EE0000"/>
                      <w:sz w:val="13"/>
                      <w:szCs w:val="13"/>
                    </w:rPr>
                    <w:t>2</w:t>
                  </w:r>
                  <w:r w:rsidR="00476827" w:rsidRPr="000316A8">
                    <w:rPr>
                      <w:rFonts w:asciiTheme="minorBidi" w:hAnsiTheme="minorBidi" w:cstheme="minorBidi"/>
                      <w:color w:val="EE0000"/>
                      <w:sz w:val="13"/>
                      <w:szCs w:val="13"/>
                    </w:rPr>
                    <w:t xml:space="preserve">), </w:t>
                  </w:r>
                  <w:r w:rsidRPr="000316A8">
                    <w:rPr>
                      <w:rFonts w:asciiTheme="minorBidi" w:hAnsiTheme="minorBidi" w:cstheme="minorBidi"/>
                      <w:color w:val="EE0000"/>
                      <w:sz w:val="13"/>
                      <w:szCs w:val="13"/>
                    </w:rPr>
                    <w:t>1</w:t>
                  </w:r>
                  <w:r w:rsidR="00476827" w:rsidRPr="000316A8">
                    <w:rPr>
                      <w:rFonts w:asciiTheme="minorBidi" w:hAnsiTheme="minorBidi" w:cstheme="minorBidi"/>
                      <w:color w:val="EE0000"/>
                      <w:sz w:val="13"/>
                      <w:szCs w:val="13"/>
                    </w:rPr>
                    <w:t>-</w:t>
                  </w:r>
                  <w:r w:rsidRPr="000316A8">
                    <w:rPr>
                      <w:rFonts w:asciiTheme="minorBidi" w:hAnsiTheme="minorBidi" w:cstheme="minorBidi"/>
                      <w:color w:val="EE0000"/>
                      <w:sz w:val="13"/>
                      <w:szCs w:val="13"/>
                    </w:rPr>
                    <w:t>8</w:t>
                  </w:r>
                  <w:r w:rsidR="00476827" w:rsidRPr="000316A8">
                    <w:rPr>
                      <w:rFonts w:asciiTheme="minorBidi" w:hAnsiTheme="minorBidi" w:cstheme="minorBidi"/>
                      <w:color w:val="EE0000"/>
                      <w:sz w:val="13"/>
                      <w:szCs w:val="13"/>
                    </w:rPr>
                    <w:t xml:space="preserve">. </w:t>
                  </w:r>
                  <w:hyperlink r:id="rId13" w:history="1">
                    <w:r w:rsidR="00365AA9" w:rsidRPr="000316A8">
                      <w:rPr>
                        <w:rStyle w:val="Hyperlink"/>
                        <w:rFonts w:asciiTheme="minorBidi" w:hAnsiTheme="minorBidi" w:cstheme="minorBidi"/>
                        <w:color w:val="EE0000"/>
                        <w:sz w:val="13"/>
                        <w:szCs w:val="13"/>
                      </w:rPr>
                      <w:t>https://doi.org/10.33102/q9c79179</w:t>
                    </w:r>
                  </w:hyperlink>
                  <w:r w:rsidR="00365AA9" w:rsidRPr="000316A8">
                    <w:rPr>
                      <w:rFonts w:asciiTheme="minorBidi" w:hAnsiTheme="minorBidi" w:cstheme="minorBidi"/>
                      <w:color w:val="EE0000"/>
                      <w:sz w:val="13"/>
                      <w:szCs w:val="13"/>
                    </w:rPr>
                    <w:t xml:space="preserve"> </w:t>
                  </w:r>
                  <w:r w:rsidR="00D10BF3" w:rsidRPr="000316A8">
                    <w:rPr>
                      <w:rFonts w:asciiTheme="minorBidi" w:hAnsiTheme="minorBidi" w:cstheme="minorBidi"/>
                      <w:color w:val="EE0000"/>
                      <w:sz w:val="13"/>
                      <w:szCs w:val="13"/>
                    </w:rPr>
                    <w:t xml:space="preserve"> </w:t>
                  </w:r>
                </w:p>
                <w:p w14:paraId="12ABB57F" w14:textId="77777777" w:rsidR="00FF1EC9" w:rsidRDefault="00FF1EC9" w:rsidP="00FF1EC9">
                  <w:pPr>
                    <w:rPr>
                      <w:rFonts w:asciiTheme="minorBidi" w:hAnsiTheme="minorBidi" w:cstheme="minorBidi"/>
                      <w:sz w:val="13"/>
                      <w:szCs w:val="13"/>
                      <w:lang w:val="en-US"/>
                    </w:rPr>
                  </w:pPr>
                </w:p>
                <w:p w14:paraId="0EAD0312" w14:textId="77777777" w:rsidR="00D41735" w:rsidRDefault="00D41735" w:rsidP="00FF1EC9">
                  <w:pPr>
                    <w:rPr>
                      <w:rFonts w:asciiTheme="minorBidi" w:hAnsiTheme="minorBidi" w:cstheme="minorBidi"/>
                      <w:sz w:val="13"/>
                      <w:szCs w:val="13"/>
                      <w:lang w:val="en-US"/>
                    </w:rPr>
                  </w:pPr>
                </w:p>
                <w:p w14:paraId="605E7D5C" w14:textId="2E4B9CFF" w:rsidR="00FF1EC9" w:rsidRDefault="00FF1EC9" w:rsidP="00FF1EC9">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FF1EC9">
                  <w:pPr>
                    <w:rPr>
                      <w:rFonts w:asciiTheme="majorBidi" w:hAnsiTheme="majorBidi" w:cstheme="majorBidi"/>
                      <w:sz w:val="6"/>
                      <w:szCs w:val="6"/>
                    </w:rPr>
                  </w:pPr>
                </w:p>
                <w:p w14:paraId="17C4C7F9" w14:textId="01478026" w:rsidR="00FF1EC9" w:rsidRDefault="00FF1EC9" w:rsidP="00FF1EC9">
                  <w:pPr>
                    <w:rPr>
                      <w:rFonts w:asciiTheme="minorBidi" w:hAnsiTheme="minorBidi" w:cstheme="minorBidi"/>
                      <w:sz w:val="13"/>
                      <w:szCs w:val="13"/>
                      <w:lang w:val="en-US"/>
                    </w:rPr>
                  </w:pPr>
                  <w:r w:rsidRPr="005567D7">
                    <w:rPr>
                      <w:rFonts w:asciiTheme="minorBidi" w:hAnsiTheme="minorBidi" w:cstheme="minorBidi"/>
                      <w:sz w:val="13"/>
                      <w:szCs w:val="13"/>
                    </w:rPr>
                    <w:t>© The authors (202</w:t>
                  </w:r>
                  <w:r w:rsidR="000316A8">
                    <w:rPr>
                      <w:rFonts w:asciiTheme="minorBidi" w:hAnsiTheme="minorBidi" w:cstheme="minorBidi"/>
                      <w:sz w:val="13"/>
                      <w:szCs w:val="13"/>
                    </w:rPr>
                    <w:t>5</w:t>
                  </w:r>
                  <w:r w:rsidRPr="005567D7">
                    <w:rPr>
                      <w:rFonts w:asciiTheme="minorBidi" w:hAnsiTheme="minorBidi" w:cstheme="minorBidi"/>
                      <w:sz w:val="13"/>
                      <w:szCs w:val="13"/>
                    </w:rPr>
                    <w:t>)</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00F91F4F" w:rsidRPr="008F5EFA">
                      <w:rPr>
                        <w:rStyle w:val="Hyperlink"/>
                        <w:rFonts w:asciiTheme="minorBidi" w:hAnsiTheme="minorBidi" w:cstheme="minorBidi"/>
                        <w:sz w:val="13"/>
                        <w:szCs w:val="13"/>
                        <w:lang w:val="en-US"/>
                      </w:rPr>
                      <w:t>p</w:t>
                    </w:r>
                    <w:r w:rsidR="00F91F4F" w:rsidRPr="008F5EFA">
                      <w:rPr>
                        <w:rStyle w:val="Hyperlink"/>
                        <w:rFonts w:asciiTheme="minorBidi" w:hAnsiTheme="minorBidi" w:cstheme="minorBidi"/>
                        <w:sz w:val="13"/>
                        <w:szCs w:val="13"/>
                      </w:rPr>
                      <w:t>enerbit</w:t>
                    </w:r>
                    <w:r w:rsidR="00F91F4F" w:rsidRPr="008F5EFA">
                      <w:rPr>
                        <w:rStyle w:val="Hyperlink"/>
                        <w:rFonts w:asciiTheme="minorBidi" w:hAnsiTheme="minorBidi" w:cstheme="minorBidi"/>
                        <w:sz w:val="13"/>
                        <w:szCs w:val="13"/>
                        <w:lang w:val="en-US"/>
                      </w:rPr>
                      <w:t>@usim.edu.my</w:t>
                    </w:r>
                  </w:hyperlink>
                  <w:r w:rsidRPr="005567D7">
                    <w:rPr>
                      <w:rFonts w:asciiTheme="minorBidi" w:hAnsiTheme="minorBidi" w:cstheme="minorBidi"/>
                      <w:sz w:val="13"/>
                      <w:szCs w:val="13"/>
                      <w:lang w:val="en-US"/>
                    </w:rPr>
                    <w:t>.</w:t>
                  </w:r>
                </w:p>
                <w:p w14:paraId="543001DD" w14:textId="639B9B8F" w:rsidR="001B7DDA" w:rsidRDefault="001B7DDA" w:rsidP="00FF1EC9">
                  <w:pPr>
                    <w:rPr>
                      <w:rFonts w:asciiTheme="minorBidi" w:hAnsiTheme="minorBidi" w:cstheme="minorBidi"/>
                      <w:sz w:val="13"/>
                      <w:szCs w:val="13"/>
                      <w:lang w:val="en-US"/>
                    </w:rPr>
                  </w:pPr>
                </w:p>
                <w:p w14:paraId="181C31A0" w14:textId="3E886FD8" w:rsidR="001B7DDA" w:rsidRPr="0039336F" w:rsidRDefault="001B7DDA" w:rsidP="00FF1EC9">
                  <w:pPr>
                    <w:rPr>
                      <w:rFonts w:asciiTheme="minorBidi" w:hAnsiTheme="minorBidi" w:cstheme="minorBidi"/>
                      <w:sz w:val="13"/>
                      <w:szCs w:val="13"/>
                    </w:rPr>
                  </w:pPr>
                </w:p>
                <w:p w14:paraId="391A9919" w14:textId="19EED742" w:rsidR="001B7DDA" w:rsidRDefault="001B7DDA" w:rsidP="00FF1EC9">
                  <w:pPr>
                    <w:rPr>
                      <w:rFonts w:asciiTheme="minorBidi" w:hAnsiTheme="minorBidi" w:cstheme="minorBidi"/>
                      <w:sz w:val="13"/>
                      <w:szCs w:val="13"/>
                      <w:lang w:val="en-US"/>
                    </w:rPr>
                  </w:pPr>
                </w:p>
                <w:p w14:paraId="0487E077" w14:textId="77777777" w:rsidR="001B7DDA" w:rsidRDefault="001B7DDA" w:rsidP="00FF1EC9">
                  <w:pPr>
                    <w:rPr>
                      <w:rFonts w:asciiTheme="minorBidi" w:hAnsiTheme="minorBidi" w:cstheme="minorBidi"/>
                      <w:sz w:val="13"/>
                      <w:szCs w:val="13"/>
                      <w:lang w:val="en-US"/>
                    </w:rPr>
                  </w:pPr>
                </w:p>
                <w:p w14:paraId="7C503B7E" w14:textId="77777777" w:rsidR="001B7DDA" w:rsidRDefault="001B7DDA" w:rsidP="00FF1EC9">
                  <w:pPr>
                    <w:rPr>
                      <w:rFonts w:asciiTheme="minorBidi" w:hAnsiTheme="minorBidi" w:cstheme="minorBidi"/>
                      <w:sz w:val="13"/>
                      <w:szCs w:val="13"/>
                      <w:lang w:val="en-US"/>
                    </w:rPr>
                  </w:pPr>
                </w:p>
                <w:p w14:paraId="0B10EBB6" w14:textId="77777777" w:rsidR="001B7DDA" w:rsidRDefault="001B7DDA" w:rsidP="00FF1EC9">
                  <w:pPr>
                    <w:rPr>
                      <w:rFonts w:asciiTheme="minorBidi" w:hAnsiTheme="minorBidi" w:cstheme="minorBidi"/>
                      <w:sz w:val="13"/>
                      <w:szCs w:val="13"/>
                      <w:lang w:val="en-US"/>
                    </w:rPr>
                  </w:pPr>
                </w:p>
                <w:p w14:paraId="6ACB2C5D" w14:textId="77777777" w:rsidR="001B7DDA" w:rsidRDefault="001B7DDA" w:rsidP="00FF1EC9">
                  <w:pPr>
                    <w:rPr>
                      <w:rFonts w:asciiTheme="minorBidi" w:hAnsiTheme="minorBidi" w:cstheme="minorBidi"/>
                      <w:sz w:val="13"/>
                      <w:szCs w:val="13"/>
                      <w:lang w:val="en-US"/>
                    </w:rPr>
                  </w:pPr>
                </w:p>
                <w:p w14:paraId="1C07ADAB" w14:textId="57EB6D98" w:rsidR="001B7DDA" w:rsidRDefault="001B7DDA" w:rsidP="0039336F">
                  <w:pPr>
                    <w:rPr>
                      <w:rFonts w:asciiTheme="minorBidi" w:hAnsiTheme="minorBidi" w:cstheme="minorBidi"/>
                      <w:sz w:val="13"/>
                      <w:szCs w:val="13"/>
                      <w:lang w:val="en-US"/>
                    </w:rPr>
                  </w:pPr>
                </w:p>
                <w:p w14:paraId="6A8BBF72" w14:textId="77777777" w:rsidR="001B7DDA" w:rsidRDefault="001B7DDA" w:rsidP="00FF1EC9">
                  <w:pPr>
                    <w:rPr>
                      <w:rFonts w:asciiTheme="minorBidi" w:hAnsiTheme="minorBidi" w:cstheme="minorBidi"/>
                      <w:sz w:val="13"/>
                      <w:szCs w:val="13"/>
                      <w:lang w:val="en-US"/>
                    </w:rPr>
                  </w:pPr>
                </w:p>
                <w:p w14:paraId="4050DE0E" w14:textId="77777777" w:rsidR="001B7DDA" w:rsidRDefault="001B7DDA" w:rsidP="00FF1EC9">
                  <w:pPr>
                    <w:rPr>
                      <w:rFonts w:asciiTheme="minorBidi" w:hAnsiTheme="minorBidi" w:cstheme="minorBidi"/>
                      <w:sz w:val="13"/>
                      <w:szCs w:val="13"/>
                      <w:lang w:val="en-US"/>
                    </w:rPr>
                  </w:pPr>
                </w:p>
                <w:p w14:paraId="7BB81BBC" w14:textId="77777777" w:rsidR="001B7DDA" w:rsidRDefault="001B7DDA" w:rsidP="00FF1EC9">
                  <w:pPr>
                    <w:rPr>
                      <w:rFonts w:asciiTheme="minorBidi" w:hAnsiTheme="minorBidi" w:cstheme="minorBidi"/>
                      <w:sz w:val="13"/>
                      <w:szCs w:val="13"/>
                      <w:lang w:val="en-US"/>
                    </w:rPr>
                  </w:pPr>
                </w:p>
                <w:p w14:paraId="47C34A25" w14:textId="77777777" w:rsidR="001B7DDA" w:rsidRDefault="001B7DDA" w:rsidP="00FF1EC9">
                  <w:pPr>
                    <w:rPr>
                      <w:rFonts w:asciiTheme="minorBidi" w:hAnsiTheme="minorBidi" w:cstheme="minorBidi"/>
                      <w:sz w:val="13"/>
                      <w:szCs w:val="13"/>
                      <w:lang w:val="en-US"/>
                    </w:rPr>
                  </w:pPr>
                </w:p>
                <w:p w14:paraId="6AAF64D0" w14:textId="77777777" w:rsidR="001B7DDA" w:rsidRDefault="001B7DDA" w:rsidP="00FF1EC9">
                  <w:pPr>
                    <w:rPr>
                      <w:rFonts w:asciiTheme="minorBidi" w:hAnsiTheme="minorBidi" w:cstheme="minorBidi"/>
                      <w:sz w:val="13"/>
                      <w:szCs w:val="13"/>
                      <w:lang w:val="en-US"/>
                    </w:rPr>
                  </w:pPr>
                </w:p>
                <w:p w14:paraId="23FC236A" w14:textId="2A005AFD" w:rsidR="001B7DDA" w:rsidRPr="005567D7" w:rsidRDefault="001B7DDA" w:rsidP="00FF1EC9">
                  <w:pPr>
                    <w:rPr>
                      <w:rFonts w:asciiTheme="minorBidi" w:hAnsiTheme="minorBidi" w:cstheme="minorBidi"/>
                      <w:sz w:val="13"/>
                      <w:szCs w:val="13"/>
                      <w:lang w:val="en-US"/>
                    </w:rPr>
                  </w:pPr>
                </w:p>
              </w:tc>
              <w:tc>
                <w:tcPr>
                  <w:tcW w:w="6374" w:type="dxa"/>
                </w:tcPr>
                <w:p w14:paraId="1AE7700D" w14:textId="60F7F2EB" w:rsidR="00FF1EC9" w:rsidRPr="002A1E94" w:rsidRDefault="00FF1EC9" w:rsidP="00FF1EC9">
                  <w:pPr>
                    <w:jc w:val="center"/>
                    <w:rPr>
                      <w:rFonts w:asciiTheme="majorBidi" w:hAnsiTheme="majorBidi" w:cstheme="majorBidi"/>
                      <w:sz w:val="18"/>
                      <w:szCs w:val="18"/>
                      <w:lang w:val="en-MY"/>
                    </w:rPr>
                  </w:pPr>
                  <w:r w:rsidRPr="00154DFE">
                    <w:rPr>
                      <w:rFonts w:asciiTheme="majorBidi" w:hAnsiTheme="majorBidi" w:cstheme="majorBidi"/>
                      <w:b/>
                    </w:rPr>
                    <w:t>ABSTRACT</w:t>
                  </w:r>
                </w:p>
              </w:tc>
            </w:tr>
            <w:tr w:rsidR="00FF1EC9" w:rsidRPr="00B47D4F" w14:paraId="4C419A84" w14:textId="77777777" w:rsidTr="00237A8A">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0A7F284" w14:textId="39615D04" w:rsidR="00FF1EC9" w:rsidRPr="00333E10" w:rsidRDefault="00333E10" w:rsidP="00D41735">
                  <w:pPr>
                    <w:jc w:val="both"/>
                    <w:rPr>
                      <w:rFonts w:asciiTheme="majorBidi" w:hAnsiTheme="majorBidi" w:cstheme="majorBidi"/>
                      <w:bCs/>
                      <w:color w:val="EE0000"/>
                      <w:lang w:val="en-US"/>
                    </w:rPr>
                  </w:pPr>
                  <w:r w:rsidRPr="00333E10">
                    <w:rPr>
                      <w:rFonts w:asciiTheme="majorBidi" w:hAnsiTheme="majorBidi" w:cstheme="majorBidi"/>
                      <w:bCs/>
                      <w:color w:val="EE0000"/>
                      <w:lang w:val="en-U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 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 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w:t>
                  </w:r>
                  <w:r w:rsidR="0039336F" w:rsidRPr="00333E10">
                    <w:rPr>
                      <w:rFonts w:asciiTheme="majorBidi" w:hAnsiTheme="majorBidi" w:cstheme="majorBidi"/>
                      <w:bCs/>
                      <w:color w:val="EE0000"/>
                      <w:lang w:val="en-US"/>
                    </w:rPr>
                    <w:t>.</w:t>
                  </w:r>
                </w:p>
                <w:p w14:paraId="02AD4520" w14:textId="699D24E7" w:rsidR="001B7DDA" w:rsidRPr="009141B9" w:rsidRDefault="001B7DDA" w:rsidP="0039336F">
                  <w:pPr>
                    <w:jc w:val="both"/>
                    <w:rPr>
                      <w:rFonts w:asciiTheme="majorBidi" w:hAnsiTheme="majorBidi" w:cstheme="majorBidi"/>
                      <w:bCs/>
                      <w:lang w:val="en-US"/>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73991A99"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FAE6543" w:rsidR="00AC5618" w:rsidRDefault="00AC5618" w:rsidP="00A101E8">
      <w:pPr>
        <w:spacing w:line="240" w:lineRule="auto"/>
        <w:jc w:val="both"/>
        <w:outlineLvl w:val="0"/>
        <w:rPr>
          <w:rFonts w:asciiTheme="majorBidi" w:hAnsiTheme="majorBidi" w:cstheme="majorBidi"/>
          <w:b/>
          <w:bCs/>
        </w:rPr>
      </w:pPr>
    </w:p>
    <w:p w14:paraId="606FB313" w14:textId="4F92B200" w:rsidR="00741554" w:rsidRDefault="00741554" w:rsidP="00A101E8">
      <w:pPr>
        <w:spacing w:line="240" w:lineRule="auto"/>
        <w:jc w:val="both"/>
        <w:outlineLvl w:val="0"/>
        <w:rPr>
          <w:rFonts w:asciiTheme="majorBidi" w:hAnsiTheme="majorBidi" w:cstheme="majorBidi"/>
          <w:b/>
          <w:bCs/>
        </w:rPr>
      </w:pPr>
    </w:p>
    <w:p w14:paraId="0CB31858" w14:textId="77777777" w:rsidR="009D5F68" w:rsidRDefault="009D5F68" w:rsidP="00A101E8">
      <w:pPr>
        <w:spacing w:line="240" w:lineRule="auto"/>
        <w:jc w:val="both"/>
        <w:outlineLvl w:val="0"/>
        <w:rPr>
          <w:rFonts w:asciiTheme="majorBidi" w:hAnsiTheme="majorBidi" w:cstheme="majorBidi"/>
          <w:b/>
          <w:bCs/>
        </w:rPr>
      </w:pPr>
    </w:p>
    <w:p w14:paraId="78B23272" w14:textId="77777777" w:rsidR="000316A8" w:rsidRDefault="000316A8" w:rsidP="00A101E8">
      <w:pPr>
        <w:spacing w:line="240" w:lineRule="auto"/>
        <w:jc w:val="both"/>
        <w:outlineLvl w:val="0"/>
        <w:rPr>
          <w:rFonts w:asciiTheme="majorBidi" w:hAnsiTheme="majorBidi" w:cstheme="majorBidi"/>
          <w:b/>
          <w:bCs/>
        </w:rPr>
      </w:pPr>
    </w:p>
    <w:p w14:paraId="56876D24" w14:textId="77777777" w:rsidR="00AC0144" w:rsidRPr="00AC0144" w:rsidRDefault="00AC0144" w:rsidP="00AC0144">
      <w:pPr>
        <w:spacing w:line="240" w:lineRule="auto"/>
        <w:rPr>
          <w:rFonts w:ascii="Times New Roman" w:hAnsi="Times New Roman" w:cs="Times New Roman"/>
          <w:b/>
          <w:bCs/>
          <w:color w:val="000000"/>
          <w:lang w:eastAsia="ja-JP"/>
        </w:rPr>
      </w:pPr>
      <w:r w:rsidRPr="00AC0144">
        <w:rPr>
          <w:rFonts w:ascii="Times New Roman" w:hAnsi="Times New Roman" w:cs="Times New Roman"/>
          <w:b/>
          <w:bCs/>
          <w:color w:val="000000"/>
          <w:lang w:eastAsia="ja-JP"/>
        </w:rPr>
        <w:lastRenderedPageBreak/>
        <w:t xml:space="preserve">Introduction </w:t>
      </w:r>
      <w:bookmarkStart w:id="2" w:name="_Hlk197522415"/>
      <w:r w:rsidRPr="00AC0144">
        <w:rPr>
          <w:rFonts w:ascii="Times New Roman" w:hAnsi="Times New Roman" w:cs="Times New Roman"/>
          <w:b/>
          <w:bCs/>
          <w:color w:val="FF0000"/>
          <w:lang w:eastAsia="ja-JP"/>
        </w:rPr>
        <w:t>(Heading 1, Times New Roman, 11, Bold)</w:t>
      </w:r>
    </w:p>
    <w:p w14:paraId="2472F524" w14:textId="77777777" w:rsidR="00AC0144" w:rsidRPr="00AC0144" w:rsidRDefault="00AC0144" w:rsidP="00AC0144">
      <w:pPr>
        <w:spacing w:line="240" w:lineRule="auto"/>
        <w:jc w:val="both"/>
        <w:rPr>
          <w:rFonts w:ascii="Times New Roman" w:hAnsi="Times New Roman" w:cs="Times New Roman"/>
          <w:color w:val="000000"/>
          <w:lang w:val="ms"/>
        </w:rPr>
      </w:pPr>
      <w:bookmarkStart w:id="3" w:name="_Hlk121746168"/>
      <w:bookmarkEnd w:id="2"/>
      <w:r w:rsidRPr="00AC0144">
        <w:rPr>
          <w:rFonts w:ascii="Times New Roman" w:hAnsi="Times New Roman" w:cs="Times New Roman"/>
          <w:color w:val="000000"/>
          <w:lang w:val="ms"/>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6933319B" w14:textId="77777777" w:rsidR="00AC0144" w:rsidRPr="00AC0144" w:rsidRDefault="00AC0144" w:rsidP="00AC0144">
      <w:pPr>
        <w:spacing w:line="240" w:lineRule="auto"/>
        <w:jc w:val="both"/>
        <w:rPr>
          <w:rFonts w:ascii="Times New Roman" w:hAnsi="Times New Roman" w:cs="Times New Roman"/>
          <w:color w:val="000000"/>
          <w:lang w:val="ms"/>
        </w:rPr>
      </w:pPr>
      <w:r w:rsidRPr="00AC0144">
        <w:rPr>
          <w:rFonts w:ascii="Times New Roman" w:hAnsi="Times New Roman" w:cs="Times New Roman"/>
          <w:color w:val="000000"/>
          <w:lang w:val="ms"/>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6C02E4BE"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545944805"/>
          <w:citation/>
        </w:sdtPr>
        <w:sdtContent>
          <w:r w:rsidRPr="00AC0144">
            <w:rPr>
              <w:rFonts w:ascii="Times New Roman" w:hAnsi="Times New Roman" w:cs="Times New Roman"/>
              <w:color w:val="000000"/>
            </w:rPr>
            <w:t xml:space="preserve"> (Davis, 2019)</w:t>
          </w:r>
        </w:sdtContent>
      </w:sdt>
      <w:bookmarkEnd w:id="3"/>
      <w:r w:rsidRPr="00AC0144">
        <w:rPr>
          <w:rFonts w:ascii="Times New Roman" w:hAnsi="Times New Roman" w:cs="Times New Roman"/>
          <w:color w:val="000000"/>
        </w:rPr>
        <w:t>.</w:t>
      </w:r>
    </w:p>
    <w:p w14:paraId="460E3A45" w14:textId="37F3E06D"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eastAsia="SimSun" w:hAnsi="Times New Roman" w:cs="Times New Roman"/>
          <w:b/>
          <w:color w:val="000000"/>
          <w:lang w:eastAsia="ja-JP"/>
        </w:rPr>
        <w:t>Literature Review</w:t>
      </w:r>
      <w:r>
        <w:rPr>
          <w:rFonts w:ascii="Times New Roman" w:eastAsia="SimSun" w:hAnsi="Times New Roman" w:cs="Times New Roman"/>
          <w:b/>
          <w:color w:val="000000"/>
          <w:lang w:eastAsia="ja-JP"/>
        </w:rPr>
        <w:t xml:space="preserve"> </w:t>
      </w:r>
      <w:r w:rsidRPr="00AC0144">
        <w:rPr>
          <w:rFonts w:ascii="Times New Roman" w:eastAsia="SimSun" w:hAnsi="Times New Roman" w:cs="Times New Roman"/>
          <w:b/>
          <w:color w:val="EE0000"/>
          <w:lang w:eastAsia="ja-JP"/>
        </w:rPr>
        <w:t>(Heading 1, Times New Roman, 11, Bold)</w:t>
      </w:r>
    </w:p>
    <w:p w14:paraId="2ADE3C9D"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712422300"/>
          <w:citation/>
        </w:sdtPr>
        <w:sdtContent>
          <w:r w:rsidRPr="00AC0144">
            <w:rPr>
              <w:rFonts w:ascii="Times New Roman" w:hAnsi="Times New Roman" w:cs="Times New Roman"/>
              <w:color w:val="000000"/>
            </w:rPr>
            <w:t xml:space="preserve"> (Davis, 2019)</w:t>
          </w:r>
        </w:sdtContent>
      </w:sdt>
    </w:p>
    <w:p w14:paraId="2AC81AD1" w14:textId="60C0F912"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eastAsia="SimSun" w:hAnsi="Times New Roman" w:cs="Times New Roman"/>
          <w:b/>
          <w:color w:val="000000"/>
          <w:lang w:eastAsia="ja-JP"/>
        </w:rPr>
        <w:t>Methodology</w:t>
      </w:r>
      <w:r>
        <w:rPr>
          <w:rFonts w:ascii="Times New Roman" w:eastAsia="SimSun" w:hAnsi="Times New Roman" w:cs="Times New Roman"/>
          <w:b/>
          <w:color w:val="000000"/>
          <w:lang w:eastAsia="ja-JP"/>
        </w:rPr>
        <w:t xml:space="preserve"> </w:t>
      </w:r>
      <w:r w:rsidRPr="00AC0144">
        <w:rPr>
          <w:rFonts w:ascii="Times New Roman" w:hAnsi="Times New Roman" w:cs="Times New Roman"/>
          <w:b/>
          <w:bCs/>
          <w:color w:val="FF0000"/>
          <w:lang w:eastAsia="ja-JP"/>
        </w:rPr>
        <w:t>(Heading 1, Times New Roman, 11, Bold)</w:t>
      </w:r>
    </w:p>
    <w:p w14:paraId="59B99E37"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475867381"/>
          <w:citation/>
        </w:sdtPr>
        <w:sdtContent>
          <w:r w:rsidRPr="00AC0144">
            <w:rPr>
              <w:rFonts w:ascii="Times New Roman" w:hAnsi="Times New Roman" w:cs="Times New Roman"/>
              <w:color w:val="000000"/>
            </w:rPr>
            <w:t xml:space="preserve"> (Davis, 2019)</w:t>
          </w:r>
        </w:sdtContent>
      </w:sdt>
      <w:r w:rsidRPr="00AC0144">
        <w:rPr>
          <w:rFonts w:ascii="Times New Roman" w:hAnsi="Times New Roman" w:cs="Times New Roman"/>
          <w:color w:val="000000"/>
        </w:rPr>
        <w:t>.</w:t>
      </w:r>
    </w:p>
    <w:p w14:paraId="40F77919" w14:textId="661EA705"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color w:val="000000"/>
        </w:rPr>
        <w:t>Results and Discussion</w:t>
      </w:r>
      <w:r>
        <w:rPr>
          <w:rFonts w:ascii="Times New Roman" w:hAnsi="Times New Roman" w:cs="Times New Roman"/>
          <w:b/>
          <w:bCs/>
          <w:color w:val="000000"/>
        </w:rPr>
        <w:t xml:space="preserve"> </w:t>
      </w:r>
      <w:r w:rsidRPr="00AC0144">
        <w:rPr>
          <w:rFonts w:ascii="Times New Roman" w:hAnsi="Times New Roman" w:cs="Times New Roman"/>
          <w:b/>
          <w:bCs/>
          <w:color w:val="FF0000"/>
          <w:lang w:eastAsia="ja-JP"/>
        </w:rPr>
        <w:t>(Heading 1, Times New Roman, 11, Bold)</w:t>
      </w:r>
    </w:p>
    <w:p w14:paraId="70ED9B1B"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i/>
          <w:iCs/>
          <w:color w:val="000000"/>
          <w:lang w:val="ms"/>
        </w:rPr>
        <w:t>Discussion 1</w:t>
      </w:r>
      <w:r w:rsidRPr="00AC0144">
        <w:rPr>
          <w:rFonts w:ascii="Times New Roman" w:hAnsi="Times New Roman" w:cs="Times New Roman"/>
          <w:b/>
          <w:bCs/>
          <w:i/>
          <w:iCs/>
          <w:color w:val="FF0000"/>
          <w:lang w:val="ms"/>
        </w:rPr>
        <w:t xml:space="preserve"> (Heading 2, Times New Roman, 11, Bold, Italic)</w:t>
      </w:r>
    </w:p>
    <w:p w14:paraId="666451A5"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195426898"/>
          <w:citation/>
        </w:sdtPr>
        <w:sdtContent>
          <w:r w:rsidRPr="00AC0144">
            <w:rPr>
              <w:rFonts w:ascii="Times New Roman" w:hAnsi="Times New Roman" w:cs="Times New Roman"/>
              <w:color w:val="000000"/>
            </w:rPr>
            <w:t xml:space="preserve"> (Davis, 2019)</w:t>
          </w:r>
        </w:sdtContent>
      </w:sdt>
    </w:p>
    <w:p w14:paraId="319D0414" w14:textId="77777777" w:rsidR="00AC0144" w:rsidRPr="00AC0144" w:rsidRDefault="00AC0144" w:rsidP="00AC0144">
      <w:pPr>
        <w:spacing w:line="240" w:lineRule="auto"/>
        <w:jc w:val="both"/>
        <w:rPr>
          <w:rFonts w:ascii="Times New Roman" w:hAnsi="Times New Roman" w:cs="Times New Roman"/>
          <w:i/>
          <w:iCs/>
          <w:color w:val="000000"/>
        </w:rPr>
      </w:pPr>
      <w:r w:rsidRPr="00AC0144">
        <w:rPr>
          <w:rFonts w:ascii="Times New Roman" w:hAnsi="Times New Roman" w:cs="Times New Roman"/>
          <w:i/>
          <w:iCs/>
          <w:color w:val="000000"/>
        </w:rPr>
        <w:t xml:space="preserve">Mini Discussion 1 </w:t>
      </w:r>
      <w:r w:rsidRPr="00AC0144">
        <w:rPr>
          <w:rFonts w:ascii="Times New Roman" w:hAnsi="Times New Roman" w:cs="Times New Roman"/>
          <w:b/>
          <w:bCs/>
          <w:i/>
          <w:iCs/>
          <w:color w:val="FF0000"/>
          <w:lang w:val="ms"/>
        </w:rPr>
        <w:t>(Heading 3, Times New Roman, 11, Italic)</w:t>
      </w:r>
    </w:p>
    <w:p w14:paraId="6FB244A3" w14:textId="77777777" w:rsidR="00AC0144" w:rsidRDefault="00AC0144" w:rsidP="00AC0144">
      <w:pPr>
        <w:spacing w:line="240" w:lineRule="auto"/>
        <w:jc w:val="both"/>
        <w:rPr>
          <w:rFonts w:ascii="Times New Roman" w:hAnsi="Times New Roman" w:cs="Times New Roman"/>
          <w:color w:val="000000"/>
          <w:lang w:val="ms"/>
        </w:rPr>
      </w:pPr>
      <w:r w:rsidRPr="00AC0144">
        <w:rPr>
          <w:rFonts w:ascii="Times New Roman" w:hAnsi="Times New Roman" w:cs="Times New Roman"/>
          <w:color w:val="000000"/>
          <w:lang w:val="ms"/>
        </w:rPr>
        <w:t>In at laoreet risus. Nam justo odio, feugiat non aliquet consequat, eleifend in nunc. Nulla facilisi. Fusce imperdiet, quam sollicitudin aliquet ornare, diam ex cursus quam, non varius felis nunc sit amet quam. Quisque elementum eu purus ut viverra</w:t>
      </w:r>
    </w:p>
    <w:p w14:paraId="628EBF37" w14:textId="205767BA" w:rsidR="00DE3774" w:rsidRPr="00351ABE" w:rsidRDefault="00DE3774" w:rsidP="00DE3774">
      <w:pPr>
        <w:spacing w:line="240" w:lineRule="auto"/>
        <w:jc w:val="center"/>
        <w:rPr>
          <w:rFonts w:ascii="Times New Roman" w:eastAsia="Yu Gothic" w:hAnsi="Times New Roman" w:cs="Times New Roman"/>
          <w:color w:val="EE0000"/>
          <w:kern w:val="2"/>
          <w:lang w:val="en-MY"/>
          <w14:ligatures w14:val="standardContextual"/>
        </w:rPr>
      </w:pPr>
      <w:r w:rsidRPr="00351ABE">
        <w:rPr>
          <w:rFonts w:ascii="Times New Roman" w:eastAsia="Yu Gothic" w:hAnsi="Times New Roman" w:cs="Times New Roman"/>
          <w:b/>
          <w:bCs/>
          <w:color w:val="EE0000"/>
          <w:kern w:val="2"/>
          <w:lang w:val="en-MY"/>
          <w14:ligatures w14:val="standardContextual"/>
        </w:rPr>
        <w:lastRenderedPageBreak/>
        <w:t>Table 1.</w:t>
      </w:r>
      <w:r w:rsidRPr="00351ABE">
        <w:rPr>
          <w:rFonts w:ascii="Times New Roman" w:eastAsia="Yu Gothic" w:hAnsi="Times New Roman" w:cs="Times New Roman"/>
          <w:color w:val="EE0000"/>
          <w:kern w:val="2"/>
          <w:lang w:val="en-MY"/>
          <w14:ligatures w14:val="standardContextual"/>
        </w:rPr>
        <w:t xml:space="preserve"> </w:t>
      </w:r>
      <w:r w:rsidRPr="00DE3774">
        <w:rPr>
          <w:rFonts w:ascii="Times New Roman" w:eastAsia="Yu Gothic" w:hAnsi="Times New Roman" w:cs="Times New Roman"/>
          <w:color w:val="EE0000"/>
          <w:kern w:val="2"/>
          <w:lang w:val="en-MY"/>
          <w14:ligatures w14:val="standardContextual"/>
        </w:rPr>
        <w:t>Title</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535"/>
        <w:gridCol w:w="2695"/>
        <w:gridCol w:w="5964"/>
      </w:tblGrid>
      <w:tr w:rsidR="00DE3774" w:rsidRPr="00DE3774" w14:paraId="1D78E18A" w14:textId="77777777" w:rsidTr="00843514">
        <w:trPr>
          <w:trHeight w:val="141"/>
          <w:jc w:val="center"/>
        </w:trPr>
        <w:tc>
          <w:tcPr>
            <w:tcW w:w="535"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194A8696" w14:textId="77777777"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351ABE">
              <w:rPr>
                <w:rFonts w:asciiTheme="majorBidi" w:hAnsiTheme="majorBidi" w:cstheme="majorBidi"/>
                <w:b/>
                <w:bCs/>
                <w:color w:val="EE0000"/>
                <w:sz w:val="20"/>
                <w:szCs w:val="20"/>
                <w:lang w:val="en-MY"/>
              </w:rPr>
              <w:t>No.</w:t>
            </w:r>
          </w:p>
        </w:tc>
        <w:tc>
          <w:tcPr>
            <w:tcW w:w="2695"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5B19E7A8" w14:textId="2E81C7E8"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DE3774">
              <w:rPr>
                <w:rFonts w:asciiTheme="majorBidi" w:hAnsiTheme="majorBidi" w:cstheme="majorBidi"/>
                <w:b/>
                <w:bCs/>
                <w:color w:val="EE0000"/>
                <w:sz w:val="20"/>
                <w:szCs w:val="20"/>
                <w:lang w:val="en-MY"/>
              </w:rPr>
              <w:t>Item</w:t>
            </w:r>
          </w:p>
        </w:tc>
        <w:tc>
          <w:tcPr>
            <w:tcW w:w="5964"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0BD8F698" w14:textId="77777777"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351ABE">
              <w:rPr>
                <w:rFonts w:asciiTheme="majorBidi" w:hAnsiTheme="majorBidi" w:cstheme="majorBidi"/>
                <w:b/>
                <w:bCs/>
                <w:color w:val="EE0000"/>
                <w:sz w:val="20"/>
                <w:szCs w:val="20"/>
                <w:lang w:val="en-MY"/>
              </w:rPr>
              <w:t>Definition</w:t>
            </w:r>
          </w:p>
        </w:tc>
      </w:tr>
      <w:tr w:rsidR="00DE3774" w:rsidRPr="00DE3774" w14:paraId="7C901B8E" w14:textId="77777777" w:rsidTr="00843514">
        <w:trPr>
          <w:trHeight w:val="231"/>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712713"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1</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F4E9BB" w14:textId="59969C73"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B77F01" w14:textId="5B03C065"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r w:rsidR="00DE3774" w:rsidRPr="00DE3774" w14:paraId="0C952884" w14:textId="77777777" w:rsidTr="00843514">
        <w:trPr>
          <w:trHeight w:val="150"/>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7E20C1"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2</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BB63DA" w14:textId="73E0D4CB"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F296F0" w14:textId="16659615"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r w:rsidR="00DE3774" w:rsidRPr="00DE3774" w14:paraId="367538C0" w14:textId="77777777" w:rsidTr="00843514">
        <w:trPr>
          <w:trHeight w:val="141"/>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4013B0"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3</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402892" w14:textId="0EA75D41"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613685" w14:textId="4DDC26B1"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bl>
    <w:p w14:paraId="757F8C44" w14:textId="77777777" w:rsidR="00DE3774" w:rsidRPr="00DE3774" w:rsidRDefault="00DE3774" w:rsidP="00AC0144">
      <w:pPr>
        <w:spacing w:line="240" w:lineRule="auto"/>
        <w:jc w:val="both"/>
        <w:rPr>
          <w:rFonts w:ascii="Times New Roman" w:hAnsi="Times New Roman" w:cs="Times New Roman"/>
          <w:b/>
          <w:bCs/>
          <w:i/>
          <w:iCs/>
          <w:color w:val="EE0000"/>
          <w:lang w:val="ms"/>
        </w:rPr>
      </w:pPr>
    </w:p>
    <w:p w14:paraId="0CD04882" w14:textId="3EAC5D2E"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i/>
          <w:iCs/>
          <w:color w:val="000000"/>
          <w:lang w:val="ms"/>
        </w:rPr>
        <w:t>Discussion 2</w:t>
      </w:r>
      <w:r w:rsidRPr="00AC0144">
        <w:rPr>
          <w:rFonts w:ascii="Times New Roman" w:hAnsi="Times New Roman" w:cs="Times New Roman"/>
          <w:b/>
          <w:bCs/>
          <w:i/>
          <w:iCs/>
          <w:color w:val="FF0000"/>
          <w:lang w:val="ms"/>
        </w:rPr>
        <w:t xml:space="preserve"> (Heading 2, Times New Roman, 11, Bold, Italic)</w:t>
      </w:r>
    </w:p>
    <w:p w14:paraId="2D7A4E16"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 xml:space="preserve">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w:t>
      </w:r>
    </w:p>
    <w:p w14:paraId="481277EF" w14:textId="77777777" w:rsidR="00AC0144" w:rsidRPr="00AC0144" w:rsidRDefault="00AC0144" w:rsidP="00AC0144">
      <w:pPr>
        <w:spacing w:line="256" w:lineRule="auto"/>
        <w:ind w:left="720" w:right="720"/>
        <w:jc w:val="both"/>
        <w:rPr>
          <w:rFonts w:ascii="Times New Roman" w:hAnsi="Times New Roman" w:cs="Times New Roman"/>
          <w:i/>
          <w:color w:val="000000"/>
        </w:rPr>
      </w:pPr>
      <w:r w:rsidRPr="00AC0144">
        <w:rPr>
          <w:rFonts w:ascii="Times New Roman" w:hAnsi="Times New Roman" w:cs="Times New Roman"/>
          <w:i/>
          <w:color w:val="000000"/>
        </w:rPr>
        <w:t>“Any other act intended to cause death or serious bodily injury to a civilian, or to any other person not taking an active part in the hostilities in a situation of armed conflict, when the purpose of such act, by its nature or context, is to intimidate a population, or to compel a government or an international organisation to do or abstain from doing any act”.</w:t>
      </w:r>
    </w:p>
    <w:p w14:paraId="078FF2C8" w14:textId="77777777" w:rsidR="00AC0144" w:rsidRP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Following the War on Terror, terrorism was simply defined by the UN Security Council (UNSC) Resolution 1566 in 2004:</w:t>
      </w:r>
    </w:p>
    <w:p w14:paraId="386185CC" w14:textId="77777777" w:rsidR="00AC0144" w:rsidRPr="00AC0144" w:rsidRDefault="00AC0144" w:rsidP="00AC0144">
      <w:pPr>
        <w:spacing w:line="256" w:lineRule="auto"/>
        <w:ind w:left="720" w:right="720"/>
        <w:jc w:val="both"/>
        <w:rPr>
          <w:rFonts w:ascii="Times New Roman" w:hAnsi="Times New Roman" w:cs="Arial"/>
          <w:color w:val="000000"/>
        </w:rPr>
      </w:pPr>
      <w:r w:rsidRPr="00AC0144">
        <w:rPr>
          <w:rFonts w:ascii="Times New Roman" w:hAnsi="Times New Roman" w:cs="Times New Roman"/>
          <w:i/>
          <w:color w:val="000000"/>
        </w:rPr>
        <w:t>“…criminal acts… committed with the intent to cause death or serious bodily injury… with the purpose to provoke a state of terror… intimidate a population or compel a government or an international organization”.</w:t>
      </w:r>
      <w:r w:rsidRPr="00AC0144">
        <w:rPr>
          <w:rFonts w:ascii="Times New Roman" w:hAnsi="Times New Roman" w:cs="Arial"/>
          <w:color w:val="000000"/>
        </w:rPr>
        <w:t xml:space="preserve"> </w:t>
      </w:r>
    </w:p>
    <w:p w14:paraId="1056C438" w14:textId="77777777" w:rsid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Using the powers provided under article 25 and article 48 of the UN Charter, the UN Security Council bind the state members to adhere to this definition.</w:t>
      </w:r>
    </w:p>
    <w:p w14:paraId="458F47F1" w14:textId="745C97B2" w:rsidR="00AC0144" w:rsidRPr="00AC0144" w:rsidRDefault="00E0437A" w:rsidP="00AC0144">
      <w:pPr>
        <w:spacing w:after="100" w:afterAutospacing="1" w:line="240" w:lineRule="auto"/>
        <w:jc w:val="both"/>
        <w:rPr>
          <w:rFonts w:ascii="Times New Roman" w:hAnsi="Times New Roman"/>
          <w:color w:val="000000"/>
        </w:rPr>
      </w:pPr>
      <w:r>
        <w:rPr>
          <w:noProof/>
        </w:rPr>
        <w:lastRenderedPageBreak/>
        <w:drawing>
          <wp:inline distT="0" distB="0" distL="0" distR="0" wp14:anchorId="1F347091" wp14:editId="29DD8934">
            <wp:extent cx="5850890" cy="3875370"/>
            <wp:effectExtent l="19050" t="19050" r="16510" b="11430"/>
            <wp:docPr id="1" name="Picture 1" descr="المساجد – Jeen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مساجد – JeenGraph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50890" cy="3875370"/>
                    </a:xfrm>
                    <a:prstGeom prst="rect">
                      <a:avLst/>
                    </a:prstGeom>
                    <a:noFill/>
                    <a:ln>
                      <a:solidFill>
                        <a:schemeClr val="tx1"/>
                      </a:solidFill>
                    </a:ln>
                  </pic:spPr>
                </pic:pic>
              </a:graphicData>
            </a:graphic>
          </wp:inline>
        </w:drawing>
      </w:r>
    </w:p>
    <w:p w14:paraId="65718485" w14:textId="6E54CCC6" w:rsidR="00BF5F1D" w:rsidRPr="00BF5F1D" w:rsidRDefault="00BF5F1D" w:rsidP="00BF5F1D">
      <w:pPr>
        <w:spacing w:after="100" w:afterAutospacing="1" w:line="240" w:lineRule="auto"/>
        <w:jc w:val="center"/>
        <w:rPr>
          <w:rFonts w:ascii="Times New Roman" w:hAnsi="Times New Roman"/>
          <w:color w:val="EE0000"/>
        </w:rPr>
      </w:pPr>
      <w:r w:rsidRPr="00BF5F1D">
        <w:rPr>
          <w:rFonts w:ascii="Times New Roman" w:hAnsi="Times New Roman"/>
          <w:b/>
          <w:bCs/>
          <w:color w:val="EE0000"/>
        </w:rPr>
        <w:t>Figure 1.</w:t>
      </w:r>
      <w:r w:rsidRPr="00BF5F1D">
        <w:rPr>
          <w:rFonts w:ascii="Times New Roman" w:hAnsi="Times New Roman"/>
          <w:color w:val="EE0000"/>
        </w:rPr>
        <w:t xml:space="preserve"> Title</w:t>
      </w:r>
    </w:p>
    <w:p w14:paraId="6BB25B67" w14:textId="62FED656" w:rsidR="00AC0144" w:rsidRP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With further reference to the definitions found in the 1999 and UNSC 1566 Resolutions, the High-Level Panel on Threats, Challenges, and Change of the UN Secretary-General in the 2004 Report had proposed that terrorism be defined as any act:</w:t>
      </w:r>
    </w:p>
    <w:p w14:paraId="34696E10" w14:textId="12E18F12" w:rsidR="00AC0144" w:rsidRPr="00AC0144" w:rsidRDefault="00AC0144" w:rsidP="00AC0144">
      <w:pPr>
        <w:keepNext/>
        <w:keepLines/>
        <w:spacing w:before="240" w:line="240" w:lineRule="auto"/>
        <w:jc w:val="both"/>
        <w:outlineLvl w:val="0"/>
        <w:rPr>
          <w:rFonts w:ascii="Times New Roman" w:eastAsia="SimSun" w:hAnsi="Times New Roman" w:cs="Times New Roman"/>
          <w:b/>
          <w:bCs/>
          <w:color w:val="000000"/>
          <w:lang w:eastAsia="ja-JP"/>
        </w:rPr>
      </w:pPr>
      <w:r w:rsidRPr="00AC0144">
        <w:rPr>
          <w:rFonts w:ascii="Times New Roman" w:eastAsia="SimSun" w:hAnsi="Times New Roman" w:cs="Times New Roman"/>
          <w:b/>
          <w:bCs/>
          <w:color w:val="000000"/>
          <w:lang w:eastAsia="ja-JP"/>
        </w:rPr>
        <w:t>Conclusion</w:t>
      </w:r>
      <w:r>
        <w:rPr>
          <w:rFonts w:ascii="Times New Roman" w:eastAsia="SimSun" w:hAnsi="Times New Roman" w:cs="Times New Roman"/>
          <w:b/>
          <w:bCs/>
          <w:color w:val="000000"/>
          <w:lang w:eastAsia="ja-JP"/>
        </w:rPr>
        <w:t xml:space="preserve"> </w:t>
      </w:r>
      <w:r w:rsidRPr="00AC0144">
        <w:rPr>
          <w:rFonts w:ascii="Times New Roman" w:hAnsi="Times New Roman" w:cs="Times New Roman"/>
          <w:b/>
          <w:bCs/>
          <w:color w:val="FF0000"/>
          <w:lang w:eastAsia="ja-JP"/>
        </w:rPr>
        <w:t>(Heading 1, Times New Roman, 11, Bold)</w:t>
      </w:r>
    </w:p>
    <w:p w14:paraId="4BB0282A" w14:textId="77777777" w:rsidR="00AC0144" w:rsidRPr="00AC0144" w:rsidRDefault="00AC0144" w:rsidP="00AC0144">
      <w:pPr>
        <w:keepNext/>
        <w:keepLines/>
        <w:spacing w:before="240" w:line="240" w:lineRule="auto"/>
        <w:jc w:val="both"/>
        <w:outlineLvl w:val="0"/>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383094061"/>
          <w:citation/>
        </w:sdtPr>
        <w:sdtContent>
          <w:r w:rsidRPr="00AC0144">
            <w:rPr>
              <w:rFonts w:ascii="Times New Roman" w:hAnsi="Times New Roman" w:cs="Times New Roman"/>
              <w:color w:val="000000"/>
            </w:rPr>
            <w:t xml:space="preserve"> (Davis, 2019)</w:t>
          </w:r>
        </w:sdtContent>
      </w:sdt>
    </w:p>
    <w:p w14:paraId="4001B09E" w14:textId="77777777" w:rsidR="00AC0144" w:rsidRPr="00AC0144" w:rsidRDefault="00AC0144" w:rsidP="00AC0144">
      <w:pPr>
        <w:widowControl w:val="0"/>
        <w:autoSpaceDE w:val="0"/>
        <w:autoSpaceDN w:val="0"/>
        <w:adjustRightInd w:val="0"/>
        <w:spacing w:before="240" w:line="240" w:lineRule="auto"/>
        <w:ind w:left="480" w:hanging="480"/>
        <w:jc w:val="both"/>
        <w:rPr>
          <w:rFonts w:ascii="Times New Roman" w:hAnsi="Times New Roman" w:cs="Times New Roman"/>
          <w:b/>
          <w:bCs/>
          <w:color w:val="000000"/>
          <w:lang w:eastAsia="ja-JP"/>
        </w:rPr>
      </w:pPr>
      <w:r w:rsidRPr="00AC0144">
        <w:rPr>
          <w:rFonts w:ascii="Times New Roman" w:hAnsi="Times New Roman" w:cs="Times New Roman"/>
          <w:b/>
          <w:bCs/>
          <w:color w:val="000000"/>
          <w:lang w:eastAsia="ja-JP"/>
        </w:rPr>
        <w:t xml:space="preserve">References </w:t>
      </w:r>
      <w:r w:rsidRPr="00AC0144">
        <w:rPr>
          <w:rFonts w:ascii="Times New Roman" w:hAnsi="Times New Roman" w:cs="Times New Roman"/>
          <w:b/>
          <w:bCs/>
          <w:color w:val="FF0000"/>
          <w:lang w:eastAsia="ja-JP"/>
        </w:rPr>
        <w:t>(please follow APA’s style)</w:t>
      </w:r>
    </w:p>
    <w:sdt>
      <w:sdtPr>
        <w:rPr>
          <w:rFonts w:ascii="Arial MT" w:eastAsia="Arial MT" w:hAnsi="Arial MT" w:cs="Arial MT"/>
          <w:lang w:val="ms"/>
        </w:rPr>
        <w:id w:val="-573587230"/>
        <w:bibliography/>
      </w:sdtPr>
      <w:sdtContent>
        <w:p w14:paraId="1BE183AE"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hrens, C. B. (2004). Chechnya and the right of self-determination. Columbia Journal of Transnational Law, 42, 575-616.</w:t>
          </w:r>
        </w:p>
        <w:p w14:paraId="35855B5D"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kzin, B. (1939). The Palestine mandate in practice. Iowa Law Review, 25, 32-77.</w:t>
          </w:r>
        </w:p>
        <w:p w14:paraId="580EDE9E"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ljamal, Y. (2014). Hamas: Terrorism organisation or liberation movement. Политикологија Религије (The Politics and Religion Journal), 39-58.</w:t>
          </w:r>
        </w:p>
        <w:p w14:paraId="4D7F3973"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nderson, G. (2015). Unilateral non-colonial secession and the criteria for statehood in international law. Brooklyn Journal of International Law, 41(1), 1-98.</w:t>
          </w:r>
        </w:p>
        <w:p w14:paraId="24CBD9C1"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nnan, K. (2005). Closing plenary of the international summit on democracy, terrorism and security. Keynote Address. Madrid.</w:t>
          </w:r>
        </w:p>
        <w:p w14:paraId="3B6D86F2"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Beinin, J., &amp; Hajjar, L. (2001). Palestine, Israel and the Arab-Israeli conflict: A primer. Middle East Research and Information Project.</w:t>
          </w:r>
        </w:p>
        <w:p w14:paraId="73DED6D7" w14:textId="77777777" w:rsidR="00AC0144" w:rsidRPr="00AC0144" w:rsidRDefault="00AC0144" w:rsidP="00AC0144">
          <w:pPr>
            <w:widowControl w:val="0"/>
            <w:autoSpaceDE w:val="0"/>
            <w:autoSpaceDN w:val="0"/>
            <w:spacing w:after="0" w:line="240" w:lineRule="auto"/>
            <w:ind w:left="720" w:hanging="720"/>
            <w:jc w:val="both"/>
            <w:rPr>
              <w:rFonts w:ascii="Arial MT" w:eastAsia="Arial MT" w:hAnsi="Arial MT" w:cs="Arial MT"/>
              <w:lang w:val="ms"/>
            </w:rPr>
          </w:pPr>
          <w:r w:rsidRPr="00AC0144">
            <w:rPr>
              <w:rFonts w:ascii="Times New Roman" w:eastAsia="Arial MT" w:hAnsi="Times New Roman" w:cs="Times New Roman"/>
              <w:lang w:val="ms"/>
            </w:rPr>
            <w:t>Benoliel, D., &amp; Perry, R. (2010). Israel, Palestine, and the ICC. Michigan Journal of International Law, 32(1).</w:t>
          </w:r>
        </w:p>
      </w:sdtContent>
    </w:sdt>
    <w:p w14:paraId="5643E56E" w14:textId="35E61384" w:rsidR="001B7DDA" w:rsidRPr="001529A3" w:rsidRDefault="001B7DDA" w:rsidP="00AC0144">
      <w:pPr>
        <w:spacing w:line="240" w:lineRule="auto"/>
        <w:jc w:val="both"/>
        <w:rPr>
          <w:rFonts w:asciiTheme="majorBidi" w:hAnsiTheme="majorBidi" w:cstheme="majorBidi"/>
          <w:b/>
          <w:bCs/>
        </w:rPr>
      </w:pPr>
    </w:p>
    <w:sectPr w:rsidR="001B7DDA" w:rsidRPr="001529A3" w:rsidSect="00F91F4F">
      <w:headerReference w:type="even" r:id="rId18"/>
      <w:headerReference w:type="default" r:id="rId19"/>
      <w:footerReference w:type="even" r:id="rId20"/>
      <w:footerReference w:type="default" r:id="rId21"/>
      <w:headerReference w:type="first" r:id="rId22"/>
      <w:footerReference w:type="first" r:id="rId23"/>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9EF19" w14:textId="77777777" w:rsidR="006714FA" w:rsidRPr="00B47D4F" w:rsidRDefault="006714FA">
      <w:pPr>
        <w:spacing w:after="0" w:line="240" w:lineRule="auto"/>
      </w:pPr>
      <w:r w:rsidRPr="00B47D4F">
        <w:separator/>
      </w:r>
    </w:p>
  </w:endnote>
  <w:endnote w:type="continuationSeparator" w:id="0">
    <w:p w14:paraId="3EE9ADF6" w14:textId="77777777" w:rsidR="006714FA" w:rsidRPr="00B47D4F" w:rsidRDefault="006714FA">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Yu Gothic">
    <w:altName w:val="游ゴシック"/>
    <w:panose1 w:val="020B0400000000000000"/>
    <w:charset w:val="80"/>
    <w:family w:val="swiss"/>
    <w:pitch w:val="variable"/>
    <w:sig w:usb0="E00002FF" w:usb1="2AC7FDFF" w:usb2="00000016" w:usb3="00000000" w:csb0="0002009F" w:csb1="00000000"/>
  </w:font>
  <w:font w:name="Liberation Serif">
    <w:altName w:val="Times New Roman"/>
    <w:charset w:val="00"/>
    <w:family w:val="roman"/>
    <w:pitch w:val="variable"/>
    <w:sig w:usb0="00000000"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1569952"/>
      <w:docPartObj>
        <w:docPartGallery w:val="Page Numbers (Bottom of Page)"/>
        <w:docPartUnique/>
      </w:docPartObj>
    </w:sdtPr>
    <w:sdtContent>
      <w:p w14:paraId="4F61CD7D" w14:textId="0D4AE402"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0</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47389027"/>
      <w:docPartObj>
        <w:docPartGallery w:val="Page Numbers (Bottom of Page)"/>
        <w:docPartUnique/>
      </w:docPartObj>
    </w:sdtPr>
    <w:sdtContent>
      <w:p w14:paraId="433927DA" w14:textId="323C6895"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1</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8708929"/>
      <w:docPartObj>
        <w:docPartGallery w:val="Page Numbers (Bottom of Page)"/>
        <w:docPartUnique/>
      </w:docPartObj>
    </w:sdtPr>
    <w:sdtContent>
      <w:p w14:paraId="4F0E9F13" w14:textId="0743061E"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87</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A9945" w14:textId="77777777" w:rsidR="006714FA" w:rsidRPr="00B47D4F" w:rsidRDefault="006714FA">
      <w:pPr>
        <w:spacing w:after="0" w:line="240" w:lineRule="auto"/>
      </w:pPr>
      <w:r w:rsidRPr="00B47D4F">
        <w:separator/>
      </w:r>
    </w:p>
  </w:footnote>
  <w:footnote w:type="continuationSeparator" w:id="0">
    <w:p w14:paraId="2295CAD6" w14:textId="77777777" w:rsidR="006714FA" w:rsidRPr="00B47D4F" w:rsidRDefault="006714FA">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AA978" w14:textId="79013F97" w:rsidR="00192D7D" w:rsidRPr="00F91F4F" w:rsidRDefault="009D5F68" w:rsidP="00F91F4F">
    <w:pPr>
      <w:pBdr>
        <w:top w:val="nil"/>
        <w:left w:val="nil"/>
        <w:bottom w:val="nil"/>
        <w:right w:val="nil"/>
        <w:between w:val="nil"/>
      </w:pBdr>
      <w:tabs>
        <w:tab w:val="center" w:pos="4513"/>
        <w:tab w:val="right" w:pos="9026"/>
      </w:tabs>
      <w:spacing w:after="0" w:line="240" w:lineRule="auto"/>
      <w:jc w:val="center"/>
      <w:rPr>
        <w:color w:val="000000"/>
      </w:rPr>
    </w:pPr>
    <w:r w:rsidRPr="009D5F68">
      <w:rPr>
        <w:color w:val="000000"/>
        <w:sz w:val="16"/>
        <w:szCs w:val="16"/>
        <w:highlight w:val="yellow"/>
      </w:rPr>
      <w:t xml:space="preserve">Syariah and Law Discourse </w:t>
    </w:r>
    <w:r w:rsidR="00F91F4F" w:rsidRPr="009D5F68">
      <w:rPr>
        <w:color w:val="000000"/>
        <w:sz w:val="16"/>
        <w:szCs w:val="16"/>
        <w:highlight w:val="yellow"/>
      </w:rPr>
      <w:t xml:space="preserve">| Vol. 1, No. </w:t>
    </w:r>
    <w:r w:rsidR="003332C2" w:rsidRPr="009D5F68">
      <w:rPr>
        <w:color w:val="000000"/>
        <w:sz w:val="16"/>
        <w:szCs w:val="16"/>
        <w:highlight w:val="yellow"/>
      </w:rPr>
      <w:t>2</w:t>
    </w:r>
    <w:r w:rsidR="00F91F4F" w:rsidRPr="009D5F68">
      <w:rPr>
        <w:color w:val="000000"/>
        <w:sz w:val="16"/>
        <w:szCs w:val="16"/>
        <w:highlight w:val="yellow"/>
      </w:rPr>
      <w:t xml:space="preserve">, pp. </w:t>
    </w:r>
    <w:r w:rsidR="003332C2" w:rsidRPr="009D5F68">
      <w:rPr>
        <w:color w:val="000000"/>
        <w:sz w:val="16"/>
        <w:szCs w:val="16"/>
        <w:highlight w:val="yellow"/>
      </w:rPr>
      <w:t>1</w:t>
    </w:r>
    <w:r w:rsidR="00F91F4F" w:rsidRPr="009D5F68">
      <w:rPr>
        <w:color w:val="000000"/>
        <w:sz w:val="16"/>
        <w:szCs w:val="16"/>
        <w:highlight w:val="yellow"/>
      </w:rPr>
      <w:t>-</w:t>
    </w:r>
    <w:r w:rsidR="003332C2" w:rsidRPr="009D5F68">
      <w:rPr>
        <w:color w:val="000000"/>
        <w:sz w:val="16"/>
        <w:szCs w:val="16"/>
        <w:highlight w:val="yellow"/>
      </w:rPr>
      <w:t>8</w:t>
    </w:r>
    <w:r w:rsidR="00F91F4F" w:rsidRPr="009D5F68">
      <w:rPr>
        <w:color w:val="000000"/>
        <w:sz w:val="16"/>
        <w:szCs w:val="16"/>
        <w:highlight w:val="yellow"/>
      </w:rPr>
      <w:t xml:space="preserve"> | </w:t>
    </w:r>
    <w:r w:rsidR="003332C2" w:rsidRPr="009D5F68">
      <w:rPr>
        <w:color w:val="000000"/>
        <w:sz w:val="16"/>
        <w:szCs w:val="16"/>
        <w:highlight w:val="yellow"/>
      </w:rPr>
      <w:t>December</w:t>
    </w:r>
    <w:r w:rsidR="00F91F4F" w:rsidRPr="009D5F68">
      <w:rPr>
        <w:color w:val="000000"/>
        <w:sz w:val="16"/>
        <w:szCs w:val="16"/>
        <w:highlight w:val="yellow"/>
      </w:rPr>
      <w:t xml:space="preserve"> 202</w:t>
    </w:r>
    <w:r w:rsidRPr="009D5F68">
      <w:rPr>
        <w:color w:val="000000"/>
        <w:sz w:val="16"/>
        <w:szCs w:val="16"/>
        <w:highlight w:val="yellow"/>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6AB3F" w14:textId="4643ECF2" w:rsidR="00192D7D" w:rsidRPr="00F91F4F" w:rsidRDefault="009D5F68" w:rsidP="00F91F4F">
    <w:pPr>
      <w:pStyle w:val="Header"/>
      <w:jc w:val="center"/>
      <w:rPr>
        <w:b/>
        <w:bCs/>
      </w:rPr>
    </w:pPr>
    <w:r w:rsidRPr="009D5F68">
      <w:rPr>
        <w:b/>
        <w:bCs/>
        <w:sz w:val="16"/>
        <w:szCs w:val="16"/>
        <w:highlight w:val="yellow"/>
        <w:lang w:val="en-US"/>
      </w:rP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DD5F" w14:textId="1E6B4E7E"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72E18DD9" w:rsidR="00192D7D" w:rsidRPr="00F70532" w:rsidRDefault="00F8245F" w:rsidP="00F70532">
          <w:pPr>
            <w:pBdr>
              <w:top w:val="nil"/>
              <w:left w:val="nil"/>
              <w:bottom w:val="nil"/>
              <w:right w:val="nil"/>
              <w:between w:val="nil"/>
            </w:pBdr>
            <w:tabs>
              <w:tab w:val="center" w:pos="4513"/>
              <w:tab w:val="right" w:pos="9026"/>
              <w:tab w:val="center" w:pos="2910"/>
            </w:tabs>
            <w:ind w:left="-107"/>
          </w:pPr>
          <w:r>
            <w:rPr>
              <w:noProof/>
            </w:rPr>
            <w:drawing>
              <wp:anchor distT="0" distB="0" distL="114300" distR="114300" simplePos="0" relativeHeight="251659264" behindDoc="0" locked="0" layoutInCell="1" allowOverlap="1" wp14:anchorId="520BC082" wp14:editId="5F4CAD49">
                <wp:simplePos x="0" y="0"/>
                <wp:positionH relativeFrom="column">
                  <wp:posOffset>-11</wp:posOffset>
                </wp:positionH>
                <wp:positionV relativeFrom="paragraph">
                  <wp:posOffset>3475</wp:posOffset>
                </wp:positionV>
                <wp:extent cx="3261643" cy="784800"/>
                <wp:effectExtent l="0" t="0" r="0" b="0"/>
                <wp:wrapNone/>
                <wp:docPr id="1531468870" name="Picture 1531468870" descr="A white background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68870" name="Picture 1531468870" descr="A white background with black text"/>
                        <pic:cNvPicPr>
                          <a:picLocks noChangeAspect="1" noChangeArrowheads="1"/>
                        </pic:cNvPicPr>
                      </pic:nvPicPr>
                      <pic:blipFill rotWithShape="1">
                        <a:blip r:embed="rId1">
                          <a:extLst>
                            <a:ext uri="{28A0092B-C50C-407E-A947-70E740481C1C}">
                              <a14:useLocalDpi xmlns:a14="http://schemas.microsoft.com/office/drawing/2010/main" val="0"/>
                            </a:ext>
                          </a:extLst>
                        </a:blip>
                        <a:srcRect t="10395" b="4006"/>
                        <a:stretch>
                          <a:fillRect/>
                        </a:stretch>
                      </pic:blipFill>
                      <pic:spPr bwMode="auto">
                        <a:xfrm>
                          <a:off x="0" y="0"/>
                          <a:ext cx="3272195" cy="7873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1" w:type="dxa"/>
        </w:tcPr>
        <w:p w14:paraId="35964CB6" w14:textId="11143E8A"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45701B82" w14:textId="77388EA6" w:rsidR="001B7DDA" w:rsidRPr="00E064A6" w:rsidRDefault="001B7DDA" w:rsidP="001B7DDA">
          <w:pPr>
            <w:tabs>
              <w:tab w:val="right" w:pos="5760"/>
            </w:tabs>
            <w:spacing w:line="256" w:lineRule="auto"/>
            <w:jc w:val="right"/>
            <w:rPr>
              <w:rFonts w:ascii="Arial" w:eastAsia="Arial" w:hAnsi="Arial" w:cs="Arial"/>
              <w:b/>
              <w:color w:val="000000"/>
              <w:sz w:val="18"/>
              <w:szCs w:val="18"/>
            </w:rPr>
          </w:pPr>
          <w:r w:rsidRPr="009D5F68">
            <w:rPr>
              <w:rFonts w:ascii="Arial" w:eastAsia="Arial" w:hAnsi="Arial" w:cs="Arial"/>
              <w:b/>
              <w:color w:val="000000"/>
              <w:sz w:val="18"/>
              <w:szCs w:val="18"/>
              <w:highlight w:val="yellow"/>
            </w:rPr>
            <w:t xml:space="preserve">Vol. 1, No. </w:t>
          </w:r>
          <w:r w:rsidR="00BA723D" w:rsidRPr="009D5F68">
            <w:rPr>
              <w:rFonts w:ascii="Arial" w:eastAsia="Arial" w:hAnsi="Arial" w:cs="Arial"/>
              <w:b/>
              <w:color w:val="000000"/>
              <w:sz w:val="18"/>
              <w:szCs w:val="18"/>
              <w:highlight w:val="yellow"/>
            </w:rPr>
            <w:t>2</w:t>
          </w:r>
          <w:r w:rsidRPr="009D5F68">
            <w:rPr>
              <w:rFonts w:ascii="Arial" w:eastAsia="Arial" w:hAnsi="Arial" w:cs="Arial"/>
              <w:b/>
              <w:color w:val="000000"/>
              <w:sz w:val="18"/>
              <w:szCs w:val="18"/>
              <w:highlight w:val="yellow"/>
            </w:rPr>
            <w:t xml:space="preserve">, pp. </w:t>
          </w:r>
          <w:r w:rsidR="003332C2" w:rsidRPr="009D5F68">
            <w:rPr>
              <w:rFonts w:ascii="Arial" w:eastAsia="Arial" w:hAnsi="Arial" w:cs="Arial"/>
              <w:b/>
              <w:color w:val="000000"/>
              <w:sz w:val="18"/>
              <w:szCs w:val="18"/>
              <w:highlight w:val="yellow"/>
            </w:rPr>
            <w:t>1</w:t>
          </w:r>
          <w:r w:rsidRPr="009D5F68">
            <w:rPr>
              <w:rFonts w:ascii="Arial" w:eastAsia="Arial" w:hAnsi="Arial" w:cs="Arial"/>
              <w:b/>
              <w:color w:val="000000"/>
              <w:sz w:val="18"/>
              <w:szCs w:val="18"/>
              <w:highlight w:val="yellow"/>
            </w:rPr>
            <w:t>-</w:t>
          </w:r>
          <w:r w:rsidR="003332C2" w:rsidRPr="009D5F68">
            <w:rPr>
              <w:rFonts w:ascii="Arial" w:eastAsia="Arial" w:hAnsi="Arial" w:cs="Arial"/>
              <w:b/>
              <w:color w:val="000000"/>
              <w:sz w:val="18"/>
              <w:szCs w:val="18"/>
              <w:highlight w:val="yellow"/>
            </w:rPr>
            <w:t>8</w:t>
          </w:r>
          <w:r w:rsidRPr="009D5F68">
            <w:rPr>
              <w:rFonts w:ascii="Arial" w:eastAsia="Arial" w:hAnsi="Arial" w:cs="Arial"/>
              <w:b/>
              <w:color w:val="000000"/>
              <w:sz w:val="18"/>
              <w:szCs w:val="18"/>
              <w:highlight w:val="yellow"/>
            </w:rPr>
            <w:t xml:space="preserve"> | 202</w:t>
          </w:r>
          <w:r w:rsidR="009D5F68">
            <w:rPr>
              <w:rFonts w:ascii="Arial" w:eastAsia="Arial" w:hAnsi="Arial" w:cs="Arial"/>
              <w:b/>
              <w:color w:val="000000"/>
              <w:sz w:val="18"/>
              <w:szCs w:val="18"/>
            </w:rPr>
            <w:t>5</w:t>
          </w:r>
        </w:p>
        <w:p w14:paraId="78DC1E71" w14:textId="2FA70229" w:rsidR="001B7DDA" w:rsidRPr="00E064A6" w:rsidRDefault="001B7DDA" w:rsidP="001B7DDA">
          <w:pPr>
            <w:tabs>
              <w:tab w:val="right" w:pos="5760"/>
            </w:tabs>
            <w:spacing w:line="256" w:lineRule="auto"/>
            <w:jc w:val="right"/>
            <w:rPr>
              <w:rFonts w:ascii="Arial" w:eastAsia="Arial" w:hAnsi="Arial" w:cs="Arial"/>
              <w:b/>
              <w:bCs/>
              <w:color w:val="000000"/>
              <w:sz w:val="18"/>
              <w:szCs w:val="18"/>
            </w:rPr>
          </w:pPr>
          <w:r w:rsidRPr="00E064A6">
            <w:rPr>
              <w:rFonts w:ascii="Arial" w:eastAsia="Arial" w:hAnsi="Arial" w:cs="Arial"/>
              <w:color w:val="000000"/>
              <w:sz w:val="18"/>
              <w:szCs w:val="18"/>
            </w:rPr>
            <w:t xml:space="preserve"> </w:t>
          </w:r>
          <w:r w:rsidR="009D5F68">
            <w:rPr>
              <w:rFonts w:ascii="Arial" w:eastAsia="Arial" w:hAnsi="Arial" w:cs="Arial"/>
              <w:b/>
              <w:bCs/>
              <w:color w:val="000000"/>
              <w:sz w:val="18"/>
              <w:szCs w:val="18"/>
            </w:rPr>
            <w:t>Syariah and Law Discourse</w:t>
          </w:r>
        </w:p>
        <w:p w14:paraId="0E9FBBF6" w14:textId="609D54BA" w:rsidR="00192D7D" w:rsidRPr="001529A3" w:rsidRDefault="00192D7D" w:rsidP="001B7DDA">
          <w:pPr>
            <w:ind w:left="33" w:right="-110"/>
            <w:jc w:val="right"/>
            <w:rPr>
              <w:rFonts w:ascii="Arial" w:hAnsi="Arial" w:cs="Arial"/>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362D9C34"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F2381"/>
    <w:multiLevelType w:val="hybridMultilevel"/>
    <w:tmpl w:val="921CE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17416"/>
    <w:multiLevelType w:val="hybridMultilevel"/>
    <w:tmpl w:val="A12E00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C3435EA"/>
    <w:multiLevelType w:val="hybridMultilevel"/>
    <w:tmpl w:val="BFF24A3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82108F5"/>
    <w:multiLevelType w:val="hybridMultilevel"/>
    <w:tmpl w:val="A8FAF9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6801F5"/>
    <w:multiLevelType w:val="multilevel"/>
    <w:tmpl w:val="9D9E33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137C71"/>
    <w:multiLevelType w:val="hybridMultilevel"/>
    <w:tmpl w:val="B2C83C0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89768765">
    <w:abstractNumId w:val="5"/>
  </w:num>
  <w:num w:numId="2" w16cid:durableId="2093970771">
    <w:abstractNumId w:val="2"/>
  </w:num>
  <w:num w:numId="3" w16cid:durableId="1580794695">
    <w:abstractNumId w:val="4"/>
  </w:num>
  <w:num w:numId="4" w16cid:durableId="259335442">
    <w:abstractNumId w:val="1"/>
  </w:num>
  <w:num w:numId="5" w16cid:durableId="1303851741">
    <w:abstractNumId w:val="0"/>
  </w:num>
  <w:num w:numId="6" w16cid:durableId="114061600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MqwFAP5Um78tAAAA"/>
  </w:docVars>
  <w:rsids>
    <w:rsidRoot w:val="009167ED"/>
    <w:rsid w:val="0000173B"/>
    <w:rsid w:val="00003708"/>
    <w:rsid w:val="0000729F"/>
    <w:rsid w:val="00010ADA"/>
    <w:rsid w:val="00010D87"/>
    <w:rsid w:val="000139A8"/>
    <w:rsid w:val="0001665C"/>
    <w:rsid w:val="000170DD"/>
    <w:rsid w:val="00022832"/>
    <w:rsid w:val="00027217"/>
    <w:rsid w:val="000302CC"/>
    <w:rsid w:val="000316A8"/>
    <w:rsid w:val="00032466"/>
    <w:rsid w:val="00032E97"/>
    <w:rsid w:val="0004363F"/>
    <w:rsid w:val="0004393C"/>
    <w:rsid w:val="0004490A"/>
    <w:rsid w:val="00047769"/>
    <w:rsid w:val="00052BD4"/>
    <w:rsid w:val="00053C95"/>
    <w:rsid w:val="0005455D"/>
    <w:rsid w:val="00056757"/>
    <w:rsid w:val="00057525"/>
    <w:rsid w:val="0006169A"/>
    <w:rsid w:val="00061EF4"/>
    <w:rsid w:val="0006220A"/>
    <w:rsid w:val="00064707"/>
    <w:rsid w:val="0007393D"/>
    <w:rsid w:val="00076A2D"/>
    <w:rsid w:val="0009003E"/>
    <w:rsid w:val="00091B21"/>
    <w:rsid w:val="0009229B"/>
    <w:rsid w:val="00092762"/>
    <w:rsid w:val="00093CE7"/>
    <w:rsid w:val="00094C9F"/>
    <w:rsid w:val="0009733C"/>
    <w:rsid w:val="000A01CD"/>
    <w:rsid w:val="000A2B2A"/>
    <w:rsid w:val="000A363E"/>
    <w:rsid w:val="000A7F76"/>
    <w:rsid w:val="000B0AA2"/>
    <w:rsid w:val="000B1C41"/>
    <w:rsid w:val="000B415E"/>
    <w:rsid w:val="000B4EE9"/>
    <w:rsid w:val="000B5B0E"/>
    <w:rsid w:val="000C4F36"/>
    <w:rsid w:val="000C55BF"/>
    <w:rsid w:val="000C6D33"/>
    <w:rsid w:val="000C75AA"/>
    <w:rsid w:val="000E6DCA"/>
    <w:rsid w:val="000F5251"/>
    <w:rsid w:val="0011038B"/>
    <w:rsid w:val="00111D40"/>
    <w:rsid w:val="0011732E"/>
    <w:rsid w:val="001176E0"/>
    <w:rsid w:val="001178A9"/>
    <w:rsid w:val="0012105C"/>
    <w:rsid w:val="0012348D"/>
    <w:rsid w:val="00123BD1"/>
    <w:rsid w:val="00127D6B"/>
    <w:rsid w:val="001416CD"/>
    <w:rsid w:val="00142A93"/>
    <w:rsid w:val="001529A3"/>
    <w:rsid w:val="001543E5"/>
    <w:rsid w:val="001556D8"/>
    <w:rsid w:val="00160678"/>
    <w:rsid w:val="00165189"/>
    <w:rsid w:val="00173461"/>
    <w:rsid w:val="0018230C"/>
    <w:rsid w:val="00190C7B"/>
    <w:rsid w:val="0019235F"/>
    <w:rsid w:val="00192D7D"/>
    <w:rsid w:val="00196956"/>
    <w:rsid w:val="001A19AA"/>
    <w:rsid w:val="001A1CA8"/>
    <w:rsid w:val="001A64AA"/>
    <w:rsid w:val="001A6CCA"/>
    <w:rsid w:val="001B1E2F"/>
    <w:rsid w:val="001B4F91"/>
    <w:rsid w:val="001B57E3"/>
    <w:rsid w:val="001B7DDA"/>
    <w:rsid w:val="001C1BFD"/>
    <w:rsid w:val="001C4325"/>
    <w:rsid w:val="001C4803"/>
    <w:rsid w:val="001C5422"/>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22A2B"/>
    <w:rsid w:val="00223FEE"/>
    <w:rsid w:val="00226D42"/>
    <w:rsid w:val="00226DF4"/>
    <w:rsid w:val="00232DCA"/>
    <w:rsid w:val="0023452A"/>
    <w:rsid w:val="00236017"/>
    <w:rsid w:val="00241B53"/>
    <w:rsid w:val="00256E5E"/>
    <w:rsid w:val="00264531"/>
    <w:rsid w:val="00273E3F"/>
    <w:rsid w:val="00284829"/>
    <w:rsid w:val="0028666B"/>
    <w:rsid w:val="00290FBC"/>
    <w:rsid w:val="002925A7"/>
    <w:rsid w:val="00293359"/>
    <w:rsid w:val="002950C8"/>
    <w:rsid w:val="00295C24"/>
    <w:rsid w:val="002A18F0"/>
    <w:rsid w:val="002A1E94"/>
    <w:rsid w:val="002A251F"/>
    <w:rsid w:val="002A6423"/>
    <w:rsid w:val="002C0569"/>
    <w:rsid w:val="002C0B22"/>
    <w:rsid w:val="002C771A"/>
    <w:rsid w:val="002D3C59"/>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332C2"/>
    <w:rsid w:val="00333E10"/>
    <w:rsid w:val="0034030F"/>
    <w:rsid w:val="00343911"/>
    <w:rsid w:val="00344350"/>
    <w:rsid w:val="003501B4"/>
    <w:rsid w:val="00353B9F"/>
    <w:rsid w:val="00354C81"/>
    <w:rsid w:val="0035674F"/>
    <w:rsid w:val="00361DD5"/>
    <w:rsid w:val="00363501"/>
    <w:rsid w:val="00365AA9"/>
    <w:rsid w:val="00372759"/>
    <w:rsid w:val="00374DE1"/>
    <w:rsid w:val="00376D6B"/>
    <w:rsid w:val="00380E75"/>
    <w:rsid w:val="00381F1C"/>
    <w:rsid w:val="00382606"/>
    <w:rsid w:val="0038361A"/>
    <w:rsid w:val="00383F8E"/>
    <w:rsid w:val="0039336F"/>
    <w:rsid w:val="0039394F"/>
    <w:rsid w:val="00394959"/>
    <w:rsid w:val="003A4121"/>
    <w:rsid w:val="003A423F"/>
    <w:rsid w:val="003A6F7C"/>
    <w:rsid w:val="003C09E1"/>
    <w:rsid w:val="003C62F8"/>
    <w:rsid w:val="003C6F1F"/>
    <w:rsid w:val="003C7AB2"/>
    <w:rsid w:val="003D5328"/>
    <w:rsid w:val="003D57C8"/>
    <w:rsid w:val="003E031A"/>
    <w:rsid w:val="003E12C5"/>
    <w:rsid w:val="003E32BA"/>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1768"/>
    <w:rsid w:val="00443470"/>
    <w:rsid w:val="00460853"/>
    <w:rsid w:val="00461F1E"/>
    <w:rsid w:val="00462433"/>
    <w:rsid w:val="004656A6"/>
    <w:rsid w:val="00466768"/>
    <w:rsid w:val="00471FB5"/>
    <w:rsid w:val="004727CD"/>
    <w:rsid w:val="00476827"/>
    <w:rsid w:val="00477221"/>
    <w:rsid w:val="00483271"/>
    <w:rsid w:val="00484916"/>
    <w:rsid w:val="004873E3"/>
    <w:rsid w:val="00490907"/>
    <w:rsid w:val="00495BBE"/>
    <w:rsid w:val="00495C34"/>
    <w:rsid w:val="004A0F4D"/>
    <w:rsid w:val="004A2244"/>
    <w:rsid w:val="004A44CF"/>
    <w:rsid w:val="004B0ADE"/>
    <w:rsid w:val="004B1C2E"/>
    <w:rsid w:val="004B37C6"/>
    <w:rsid w:val="004B6BCE"/>
    <w:rsid w:val="004B6DFF"/>
    <w:rsid w:val="004B6E06"/>
    <w:rsid w:val="004C2A1F"/>
    <w:rsid w:val="004C395D"/>
    <w:rsid w:val="004D0BB0"/>
    <w:rsid w:val="004D3812"/>
    <w:rsid w:val="004D7045"/>
    <w:rsid w:val="004E097E"/>
    <w:rsid w:val="004F59A6"/>
    <w:rsid w:val="00501738"/>
    <w:rsid w:val="0052722A"/>
    <w:rsid w:val="00531B3D"/>
    <w:rsid w:val="00534536"/>
    <w:rsid w:val="005431B9"/>
    <w:rsid w:val="00545C54"/>
    <w:rsid w:val="00562F03"/>
    <w:rsid w:val="005646AE"/>
    <w:rsid w:val="00567A30"/>
    <w:rsid w:val="0059621A"/>
    <w:rsid w:val="00597357"/>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686B"/>
    <w:rsid w:val="00617514"/>
    <w:rsid w:val="00626C58"/>
    <w:rsid w:val="00626DD4"/>
    <w:rsid w:val="00627B22"/>
    <w:rsid w:val="006306DB"/>
    <w:rsid w:val="00632A3A"/>
    <w:rsid w:val="00633590"/>
    <w:rsid w:val="00634FA0"/>
    <w:rsid w:val="0063781D"/>
    <w:rsid w:val="0064228F"/>
    <w:rsid w:val="00642AC6"/>
    <w:rsid w:val="00643CF9"/>
    <w:rsid w:val="00643EE2"/>
    <w:rsid w:val="00654194"/>
    <w:rsid w:val="00655551"/>
    <w:rsid w:val="00655DB0"/>
    <w:rsid w:val="006563BB"/>
    <w:rsid w:val="00663B3B"/>
    <w:rsid w:val="00665E18"/>
    <w:rsid w:val="006714FA"/>
    <w:rsid w:val="00675F31"/>
    <w:rsid w:val="00687134"/>
    <w:rsid w:val="006873A3"/>
    <w:rsid w:val="00690CFA"/>
    <w:rsid w:val="006A1217"/>
    <w:rsid w:val="006A625D"/>
    <w:rsid w:val="006B21E5"/>
    <w:rsid w:val="006C0DFC"/>
    <w:rsid w:val="006C2D34"/>
    <w:rsid w:val="006C5EEB"/>
    <w:rsid w:val="006C718A"/>
    <w:rsid w:val="006D27AE"/>
    <w:rsid w:val="006F1D3E"/>
    <w:rsid w:val="006F43EC"/>
    <w:rsid w:val="0070044C"/>
    <w:rsid w:val="007132EC"/>
    <w:rsid w:val="00720243"/>
    <w:rsid w:val="00720D00"/>
    <w:rsid w:val="00725B76"/>
    <w:rsid w:val="007269CD"/>
    <w:rsid w:val="007279A3"/>
    <w:rsid w:val="00733A6D"/>
    <w:rsid w:val="00736726"/>
    <w:rsid w:val="00741554"/>
    <w:rsid w:val="00743071"/>
    <w:rsid w:val="0074574B"/>
    <w:rsid w:val="00746CF1"/>
    <w:rsid w:val="007519C1"/>
    <w:rsid w:val="00755B2D"/>
    <w:rsid w:val="00760AD5"/>
    <w:rsid w:val="0076456F"/>
    <w:rsid w:val="007654E5"/>
    <w:rsid w:val="00765FD2"/>
    <w:rsid w:val="0076795D"/>
    <w:rsid w:val="00775897"/>
    <w:rsid w:val="00782B10"/>
    <w:rsid w:val="00782CD0"/>
    <w:rsid w:val="00783C00"/>
    <w:rsid w:val="007853BD"/>
    <w:rsid w:val="00792EAD"/>
    <w:rsid w:val="00795D6F"/>
    <w:rsid w:val="007A2D96"/>
    <w:rsid w:val="007B03C6"/>
    <w:rsid w:val="007C5296"/>
    <w:rsid w:val="007C66F8"/>
    <w:rsid w:val="007D2B12"/>
    <w:rsid w:val="007E4047"/>
    <w:rsid w:val="007E704F"/>
    <w:rsid w:val="007F082F"/>
    <w:rsid w:val="007F1931"/>
    <w:rsid w:val="007F4D3A"/>
    <w:rsid w:val="0080045C"/>
    <w:rsid w:val="00802988"/>
    <w:rsid w:val="00814205"/>
    <w:rsid w:val="008200D8"/>
    <w:rsid w:val="008231D5"/>
    <w:rsid w:val="008267ED"/>
    <w:rsid w:val="00830B63"/>
    <w:rsid w:val="008346B6"/>
    <w:rsid w:val="008358BB"/>
    <w:rsid w:val="0084569F"/>
    <w:rsid w:val="00852A4B"/>
    <w:rsid w:val="008632C2"/>
    <w:rsid w:val="008658C8"/>
    <w:rsid w:val="008738A7"/>
    <w:rsid w:val="00874DE0"/>
    <w:rsid w:val="0087531B"/>
    <w:rsid w:val="00875CB1"/>
    <w:rsid w:val="00892AB4"/>
    <w:rsid w:val="008943F0"/>
    <w:rsid w:val="008A12FE"/>
    <w:rsid w:val="008A4BBB"/>
    <w:rsid w:val="008A5EA0"/>
    <w:rsid w:val="008B08B1"/>
    <w:rsid w:val="008B209A"/>
    <w:rsid w:val="008B4237"/>
    <w:rsid w:val="008B5048"/>
    <w:rsid w:val="008B61D6"/>
    <w:rsid w:val="008C0BE3"/>
    <w:rsid w:val="008C7A1D"/>
    <w:rsid w:val="008C7D63"/>
    <w:rsid w:val="008D1206"/>
    <w:rsid w:val="008D1403"/>
    <w:rsid w:val="008D1FE1"/>
    <w:rsid w:val="008D2828"/>
    <w:rsid w:val="008D3162"/>
    <w:rsid w:val="008D71BE"/>
    <w:rsid w:val="008E640D"/>
    <w:rsid w:val="008E6465"/>
    <w:rsid w:val="008E6986"/>
    <w:rsid w:val="008E74BD"/>
    <w:rsid w:val="008F1854"/>
    <w:rsid w:val="008F1FE2"/>
    <w:rsid w:val="008F6BAD"/>
    <w:rsid w:val="009029F9"/>
    <w:rsid w:val="00903BF3"/>
    <w:rsid w:val="00905382"/>
    <w:rsid w:val="009053A9"/>
    <w:rsid w:val="009056D3"/>
    <w:rsid w:val="0091130D"/>
    <w:rsid w:val="0091181C"/>
    <w:rsid w:val="009137D7"/>
    <w:rsid w:val="009141B9"/>
    <w:rsid w:val="00915563"/>
    <w:rsid w:val="009167ED"/>
    <w:rsid w:val="00917356"/>
    <w:rsid w:val="00925CD2"/>
    <w:rsid w:val="00935FE9"/>
    <w:rsid w:val="00937AAD"/>
    <w:rsid w:val="009442AF"/>
    <w:rsid w:val="00945522"/>
    <w:rsid w:val="009455D3"/>
    <w:rsid w:val="009512FD"/>
    <w:rsid w:val="009520B0"/>
    <w:rsid w:val="00952451"/>
    <w:rsid w:val="00952F31"/>
    <w:rsid w:val="00954C83"/>
    <w:rsid w:val="009570F0"/>
    <w:rsid w:val="0095728C"/>
    <w:rsid w:val="009579BF"/>
    <w:rsid w:val="009604DD"/>
    <w:rsid w:val="00964CE5"/>
    <w:rsid w:val="00966F8E"/>
    <w:rsid w:val="00975B16"/>
    <w:rsid w:val="0097639E"/>
    <w:rsid w:val="00980780"/>
    <w:rsid w:val="00983220"/>
    <w:rsid w:val="00984DE3"/>
    <w:rsid w:val="00986263"/>
    <w:rsid w:val="00986BA7"/>
    <w:rsid w:val="00986E96"/>
    <w:rsid w:val="00987EB1"/>
    <w:rsid w:val="0099065A"/>
    <w:rsid w:val="009925E1"/>
    <w:rsid w:val="00993B7B"/>
    <w:rsid w:val="009A763E"/>
    <w:rsid w:val="009B1030"/>
    <w:rsid w:val="009B3D6F"/>
    <w:rsid w:val="009C1EAE"/>
    <w:rsid w:val="009C4B1B"/>
    <w:rsid w:val="009D4FA4"/>
    <w:rsid w:val="009D5F68"/>
    <w:rsid w:val="009E13FF"/>
    <w:rsid w:val="009E15C4"/>
    <w:rsid w:val="009E17A8"/>
    <w:rsid w:val="009E2995"/>
    <w:rsid w:val="009E76B5"/>
    <w:rsid w:val="009F0285"/>
    <w:rsid w:val="009F32B1"/>
    <w:rsid w:val="009F39D1"/>
    <w:rsid w:val="009F659C"/>
    <w:rsid w:val="00A01DAE"/>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2E7A"/>
    <w:rsid w:val="00A64F86"/>
    <w:rsid w:val="00A67236"/>
    <w:rsid w:val="00A74816"/>
    <w:rsid w:val="00A84282"/>
    <w:rsid w:val="00A85652"/>
    <w:rsid w:val="00A879A2"/>
    <w:rsid w:val="00A93526"/>
    <w:rsid w:val="00AB10ED"/>
    <w:rsid w:val="00AB2929"/>
    <w:rsid w:val="00AB70C7"/>
    <w:rsid w:val="00AC0144"/>
    <w:rsid w:val="00AC1474"/>
    <w:rsid w:val="00AC5618"/>
    <w:rsid w:val="00AC75EC"/>
    <w:rsid w:val="00AD1766"/>
    <w:rsid w:val="00AD6309"/>
    <w:rsid w:val="00AE3ABA"/>
    <w:rsid w:val="00AF0730"/>
    <w:rsid w:val="00AF1640"/>
    <w:rsid w:val="00AF4B3E"/>
    <w:rsid w:val="00B0679B"/>
    <w:rsid w:val="00B06DE7"/>
    <w:rsid w:val="00B07FA6"/>
    <w:rsid w:val="00B135F4"/>
    <w:rsid w:val="00B14D58"/>
    <w:rsid w:val="00B15FEA"/>
    <w:rsid w:val="00B161D3"/>
    <w:rsid w:val="00B21260"/>
    <w:rsid w:val="00B2286C"/>
    <w:rsid w:val="00B25A9D"/>
    <w:rsid w:val="00B26F31"/>
    <w:rsid w:val="00B30969"/>
    <w:rsid w:val="00B31A1E"/>
    <w:rsid w:val="00B33F89"/>
    <w:rsid w:val="00B3603B"/>
    <w:rsid w:val="00B42482"/>
    <w:rsid w:val="00B43494"/>
    <w:rsid w:val="00B47D4F"/>
    <w:rsid w:val="00B5046F"/>
    <w:rsid w:val="00B53523"/>
    <w:rsid w:val="00B60232"/>
    <w:rsid w:val="00B651C2"/>
    <w:rsid w:val="00B653C5"/>
    <w:rsid w:val="00B659F6"/>
    <w:rsid w:val="00B67465"/>
    <w:rsid w:val="00B71993"/>
    <w:rsid w:val="00B74B63"/>
    <w:rsid w:val="00B75392"/>
    <w:rsid w:val="00B77491"/>
    <w:rsid w:val="00B86FB2"/>
    <w:rsid w:val="00B94896"/>
    <w:rsid w:val="00BA0AF8"/>
    <w:rsid w:val="00BA723D"/>
    <w:rsid w:val="00BB22B4"/>
    <w:rsid w:val="00BB2DD8"/>
    <w:rsid w:val="00BC06A2"/>
    <w:rsid w:val="00BC1E30"/>
    <w:rsid w:val="00BC3818"/>
    <w:rsid w:val="00BC4748"/>
    <w:rsid w:val="00BC496A"/>
    <w:rsid w:val="00BC6F04"/>
    <w:rsid w:val="00BD65B2"/>
    <w:rsid w:val="00BD7EC3"/>
    <w:rsid w:val="00BE0CAE"/>
    <w:rsid w:val="00BE4D4C"/>
    <w:rsid w:val="00BE558D"/>
    <w:rsid w:val="00BE6616"/>
    <w:rsid w:val="00BF25BE"/>
    <w:rsid w:val="00BF5765"/>
    <w:rsid w:val="00BF5F1D"/>
    <w:rsid w:val="00C000C3"/>
    <w:rsid w:val="00C04596"/>
    <w:rsid w:val="00C07D0F"/>
    <w:rsid w:val="00C11EA1"/>
    <w:rsid w:val="00C1435D"/>
    <w:rsid w:val="00C149BD"/>
    <w:rsid w:val="00C15CE3"/>
    <w:rsid w:val="00C220DB"/>
    <w:rsid w:val="00C225B7"/>
    <w:rsid w:val="00C23818"/>
    <w:rsid w:val="00C3253D"/>
    <w:rsid w:val="00C33BDB"/>
    <w:rsid w:val="00C3751D"/>
    <w:rsid w:val="00C47940"/>
    <w:rsid w:val="00C537C4"/>
    <w:rsid w:val="00C54D6C"/>
    <w:rsid w:val="00C57117"/>
    <w:rsid w:val="00C64B8F"/>
    <w:rsid w:val="00C7267C"/>
    <w:rsid w:val="00C8273D"/>
    <w:rsid w:val="00C8509C"/>
    <w:rsid w:val="00C866A3"/>
    <w:rsid w:val="00C8708E"/>
    <w:rsid w:val="00C90BC3"/>
    <w:rsid w:val="00C95043"/>
    <w:rsid w:val="00C967CA"/>
    <w:rsid w:val="00CA34C4"/>
    <w:rsid w:val="00CA477E"/>
    <w:rsid w:val="00CA4C90"/>
    <w:rsid w:val="00CB27E6"/>
    <w:rsid w:val="00CC039A"/>
    <w:rsid w:val="00CC0CD8"/>
    <w:rsid w:val="00CC41C8"/>
    <w:rsid w:val="00CD4B83"/>
    <w:rsid w:val="00CD4C72"/>
    <w:rsid w:val="00CD6D4E"/>
    <w:rsid w:val="00CE4F59"/>
    <w:rsid w:val="00CE50D2"/>
    <w:rsid w:val="00CF2283"/>
    <w:rsid w:val="00CF3046"/>
    <w:rsid w:val="00CF3851"/>
    <w:rsid w:val="00CF4E00"/>
    <w:rsid w:val="00D02FFD"/>
    <w:rsid w:val="00D04A8B"/>
    <w:rsid w:val="00D10BF3"/>
    <w:rsid w:val="00D14016"/>
    <w:rsid w:val="00D15FAA"/>
    <w:rsid w:val="00D201BE"/>
    <w:rsid w:val="00D214B8"/>
    <w:rsid w:val="00D2344A"/>
    <w:rsid w:val="00D26D17"/>
    <w:rsid w:val="00D26D1B"/>
    <w:rsid w:val="00D26DF9"/>
    <w:rsid w:val="00D31BB3"/>
    <w:rsid w:val="00D33CD5"/>
    <w:rsid w:val="00D41717"/>
    <w:rsid w:val="00D41735"/>
    <w:rsid w:val="00D45F70"/>
    <w:rsid w:val="00D4659A"/>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B0B08"/>
    <w:rsid w:val="00DB5BB1"/>
    <w:rsid w:val="00DB7559"/>
    <w:rsid w:val="00DC65A9"/>
    <w:rsid w:val="00DD17BB"/>
    <w:rsid w:val="00DD238B"/>
    <w:rsid w:val="00DD3DB4"/>
    <w:rsid w:val="00DD557E"/>
    <w:rsid w:val="00DE2B82"/>
    <w:rsid w:val="00DE3324"/>
    <w:rsid w:val="00DE3774"/>
    <w:rsid w:val="00DE3B2E"/>
    <w:rsid w:val="00DE4737"/>
    <w:rsid w:val="00DE6B52"/>
    <w:rsid w:val="00DE7423"/>
    <w:rsid w:val="00DF21CB"/>
    <w:rsid w:val="00DF365E"/>
    <w:rsid w:val="00E01445"/>
    <w:rsid w:val="00E02A37"/>
    <w:rsid w:val="00E0437A"/>
    <w:rsid w:val="00E0489F"/>
    <w:rsid w:val="00E0594C"/>
    <w:rsid w:val="00E064A6"/>
    <w:rsid w:val="00E1061D"/>
    <w:rsid w:val="00E13700"/>
    <w:rsid w:val="00E14D67"/>
    <w:rsid w:val="00E25AD6"/>
    <w:rsid w:val="00E37700"/>
    <w:rsid w:val="00E378AE"/>
    <w:rsid w:val="00E44652"/>
    <w:rsid w:val="00E45C4E"/>
    <w:rsid w:val="00E53823"/>
    <w:rsid w:val="00E54C69"/>
    <w:rsid w:val="00E64F4B"/>
    <w:rsid w:val="00E707CD"/>
    <w:rsid w:val="00E72576"/>
    <w:rsid w:val="00E744A4"/>
    <w:rsid w:val="00E7736E"/>
    <w:rsid w:val="00E823A7"/>
    <w:rsid w:val="00E845BE"/>
    <w:rsid w:val="00E85C2B"/>
    <w:rsid w:val="00E865A7"/>
    <w:rsid w:val="00E91BE6"/>
    <w:rsid w:val="00E92137"/>
    <w:rsid w:val="00E95044"/>
    <w:rsid w:val="00EA65EF"/>
    <w:rsid w:val="00EA7626"/>
    <w:rsid w:val="00EB002B"/>
    <w:rsid w:val="00EB7F16"/>
    <w:rsid w:val="00EC3548"/>
    <w:rsid w:val="00ED0833"/>
    <w:rsid w:val="00ED46A8"/>
    <w:rsid w:val="00EE071C"/>
    <w:rsid w:val="00EE60A7"/>
    <w:rsid w:val="00EF0C2E"/>
    <w:rsid w:val="00EF55CF"/>
    <w:rsid w:val="00EF621D"/>
    <w:rsid w:val="00F07D58"/>
    <w:rsid w:val="00F10D68"/>
    <w:rsid w:val="00F110E5"/>
    <w:rsid w:val="00F1224A"/>
    <w:rsid w:val="00F146DE"/>
    <w:rsid w:val="00F2781C"/>
    <w:rsid w:val="00F34E75"/>
    <w:rsid w:val="00F36522"/>
    <w:rsid w:val="00F47D1A"/>
    <w:rsid w:val="00F55B2A"/>
    <w:rsid w:val="00F56C58"/>
    <w:rsid w:val="00F61BFB"/>
    <w:rsid w:val="00F61D6C"/>
    <w:rsid w:val="00F63B9D"/>
    <w:rsid w:val="00F63BA1"/>
    <w:rsid w:val="00F6512B"/>
    <w:rsid w:val="00F70532"/>
    <w:rsid w:val="00F73C4D"/>
    <w:rsid w:val="00F76D3F"/>
    <w:rsid w:val="00F76DAE"/>
    <w:rsid w:val="00F7768A"/>
    <w:rsid w:val="00F8245F"/>
    <w:rsid w:val="00F82C92"/>
    <w:rsid w:val="00F839DD"/>
    <w:rsid w:val="00F91F4F"/>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uiPriority w:val="99"/>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192617296">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14978173">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21153405">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53023883">
      <w:bodyDiv w:val="1"/>
      <w:marLeft w:val="0"/>
      <w:marRight w:val="0"/>
      <w:marTop w:val="0"/>
      <w:marBottom w:val="0"/>
      <w:divBdr>
        <w:top w:val="none" w:sz="0" w:space="0" w:color="auto"/>
        <w:left w:val="none" w:sz="0" w:space="0" w:color="auto"/>
        <w:bottom w:val="none" w:sz="0" w:space="0" w:color="auto"/>
        <w:right w:val="none" w:sz="0" w:space="0" w:color="auto"/>
      </w:divBdr>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986279181">
      <w:bodyDiv w:val="1"/>
      <w:marLeft w:val="0"/>
      <w:marRight w:val="0"/>
      <w:marTop w:val="0"/>
      <w:marBottom w:val="0"/>
      <w:divBdr>
        <w:top w:val="none" w:sz="0" w:space="0" w:color="auto"/>
        <w:left w:val="none" w:sz="0" w:space="0" w:color="auto"/>
        <w:bottom w:val="none" w:sz="0" w:space="0" w:color="auto"/>
        <w:right w:val="none" w:sz="0" w:space="0" w:color="auto"/>
      </w:divBdr>
      <w:divsChild>
        <w:div w:id="215437549">
          <w:marLeft w:val="0"/>
          <w:marRight w:val="0"/>
          <w:marTop w:val="0"/>
          <w:marBottom w:val="0"/>
          <w:divBdr>
            <w:top w:val="none" w:sz="0" w:space="0" w:color="auto"/>
            <w:left w:val="none" w:sz="0" w:space="0" w:color="auto"/>
            <w:bottom w:val="none" w:sz="0" w:space="0" w:color="auto"/>
            <w:right w:val="none" w:sz="0" w:space="0" w:color="auto"/>
          </w:divBdr>
          <w:divsChild>
            <w:div w:id="786583531">
              <w:marLeft w:val="0"/>
              <w:marRight w:val="0"/>
              <w:marTop w:val="0"/>
              <w:marBottom w:val="0"/>
              <w:divBdr>
                <w:top w:val="none" w:sz="0" w:space="0" w:color="auto"/>
                <w:left w:val="none" w:sz="0" w:space="0" w:color="auto"/>
                <w:bottom w:val="none" w:sz="0" w:space="0" w:color="auto"/>
                <w:right w:val="none" w:sz="0" w:space="0" w:color="auto"/>
              </w:divBdr>
              <w:divsChild>
                <w:div w:id="334575618">
                  <w:marLeft w:val="0"/>
                  <w:marRight w:val="0"/>
                  <w:marTop w:val="0"/>
                  <w:marBottom w:val="0"/>
                  <w:divBdr>
                    <w:top w:val="none" w:sz="0" w:space="0" w:color="auto"/>
                    <w:left w:val="none" w:sz="0" w:space="0" w:color="auto"/>
                    <w:bottom w:val="none" w:sz="0" w:space="0" w:color="auto"/>
                    <w:right w:val="none" w:sz="0" w:space="0" w:color="auto"/>
                  </w:divBdr>
                  <w:divsChild>
                    <w:div w:id="154529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44984087">
      <w:bodyDiv w:val="1"/>
      <w:marLeft w:val="0"/>
      <w:marRight w:val="0"/>
      <w:marTop w:val="0"/>
      <w:marBottom w:val="0"/>
      <w:divBdr>
        <w:top w:val="none" w:sz="0" w:space="0" w:color="auto"/>
        <w:left w:val="none" w:sz="0" w:space="0" w:color="auto"/>
        <w:bottom w:val="none" w:sz="0" w:space="0" w:color="auto"/>
        <w:right w:val="none" w:sz="0" w:space="0" w:color="auto"/>
      </w:divBdr>
      <w:divsChild>
        <w:div w:id="1513715668">
          <w:marLeft w:val="-720"/>
          <w:marRight w:val="0"/>
          <w:marTop w:val="0"/>
          <w:marBottom w:val="0"/>
          <w:divBdr>
            <w:top w:val="none" w:sz="0" w:space="0" w:color="auto"/>
            <w:left w:val="none" w:sz="0" w:space="0" w:color="auto"/>
            <w:bottom w:val="none" w:sz="0" w:space="0" w:color="auto"/>
            <w:right w:val="none" w:sz="0" w:space="0" w:color="auto"/>
          </w:divBdr>
        </w:div>
      </w:divsChild>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43417536">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085632">
      <w:bodyDiv w:val="1"/>
      <w:marLeft w:val="0"/>
      <w:marRight w:val="0"/>
      <w:marTop w:val="0"/>
      <w:marBottom w:val="0"/>
      <w:divBdr>
        <w:top w:val="none" w:sz="0" w:space="0" w:color="auto"/>
        <w:left w:val="none" w:sz="0" w:space="0" w:color="auto"/>
        <w:bottom w:val="none" w:sz="0" w:space="0" w:color="auto"/>
        <w:right w:val="none" w:sz="0" w:space="0" w:color="auto"/>
      </w:divBdr>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082672800">
      <w:bodyDiv w:val="1"/>
      <w:marLeft w:val="0"/>
      <w:marRight w:val="0"/>
      <w:marTop w:val="0"/>
      <w:marBottom w:val="0"/>
      <w:divBdr>
        <w:top w:val="none" w:sz="0" w:space="0" w:color="auto"/>
        <w:left w:val="none" w:sz="0" w:space="0" w:color="auto"/>
        <w:bottom w:val="none" w:sz="0" w:space="0" w:color="auto"/>
        <w:right w:val="none" w:sz="0" w:space="0" w:color="auto"/>
      </w:divBdr>
      <w:divsChild>
        <w:div w:id="403839698">
          <w:marLeft w:val="0"/>
          <w:marRight w:val="0"/>
          <w:marTop w:val="0"/>
          <w:marBottom w:val="0"/>
          <w:divBdr>
            <w:top w:val="none" w:sz="0" w:space="0" w:color="auto"/>
            <w:left w:val="none" w:sz="0" w:space="0" w:color="auto"/>
            <w:bottom w:val="none" w:sz="0" w:space="0" w:color="auto"/>
            <w:right w:val="none" w:sz="0" w:space="0" w:color="auto"/>
          </w:divBdr>
          <w:divsChild>
            <w:div w:id="120850977">
              <w:marLeft w:val="0"/>
              <w:marRight w:val="0"/>
              <w:marTop w:val="0"/>
              <w:marBottom w:val="0"/>
              <w:divBdr>
                <w:top w:val="none" w:sz="0" w:space="0" w:color="auto"/>
                <w:left w:val="none" w:sz="0" w:space="0" w:color="auto"/>
                <w:bottom w:val="none" w:sz="0" w:space="0" w:color="auto"/>
                <w:right w:val="none" w:sz="0" w:space="0" w:color="auto"/>
              </w:divBdr>
              <w:divsChild>
                <w:div w:id="1342510098">
                  <w:marLeft w:val="0"/>
                  <w:marRight w:val="0"/>
                  <w:marTop w:val="0"/>
                  <w:marBottom w:val="0"/>
                  <w:divBdr>
                    <w:top w:val="none" w:sz="0" w:space="0" w:color="auto"/>
                    <w:left w:val="none" w:sz="0" w:space="0" w:color="auto"/>
                    <w:bottom w:val="none" w:sz="0" w:space="0" w:color="auto"/>
                    <w:right w:val="none" w:sz="0" w:space="0" w:color="auto"/>
                  </w:divBdr>
                  <w:divsChild>
                    <w:div w:id="166913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3102/q9c79179"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sitiaishahborhanuddin@gmail.com"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enerbit@usim.edu.m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s>
</file>

<file path=customXml/item4.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03BBC8-1873-4B88-8F35-5D7A40F5B05F}">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93D0676-E2E0-4207-9193-2C2502F021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5</Pages>
  <Words>1677</Words>
  <Characters>9459</Characters>
  <Application>Microsoft Office Word</Application>
  <DocSecurity>0</DocSecurity>
  <Lines>21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MOHAMAD ANIQ AIMAN BIN ALIAS</cp:lastModifiedBy>
  <cp:revision>64</cp:revision>
  <cp:lastPrinted>2024-12-10T02:54:00Z</cp:lastPrinted>
  <dcterms:created xsi:type="dcterms:W3CDTF">2024-04-19T06:01:00Z</dcterms:created>
  <dcterms:modified xsi:type="dcterms:W3CDTF">2025-06-3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